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0C67" w:rsidRDefault="00E30C67">
      <w:pPr>
        <w:rPr>
          <w:b/>
        </w:rPr>
      </w:pPr>
      <w:bookmarkStart w:id="0" w:name="_GoBack"/>
      <w:bookmarkEnd w:id="0"/>
      <w:r>
        <w:rPr>
          <w:b/>
        </w:rPr>
        <w:t xml:space="preserve">Mark Clarke Presentation </w:t>
      </w:r>
    </w:p>
    <w:p w:rsidR="00E30C67" w:rsidRDefault="00E30C67">
      <w:pPr>
        <w:rPr>
          <w:u w:val="single"/>
        </w:rPr>
      </w:pPr>
      <w:r w:rsidRPr="00E30C67">
        <w:rPr>
          <w:u w:val="single"/>
        </w:rPr>
        <w:t xml:space="preserve">Theological thoughts: </w:t>
      </w:r>
    </w:p>
    <w:p w:rsidR="00E30C67" w:rsidRDefault="00E30C67" w:rsidP="00E30C67">
      <w:pPr>
        <w:pStyle w:val="ListParagraph"/>
        <w:numPr>
          <w:ilvl w:val="0"/>
          <w:numId w:val="31"/>
        </w:numPr>
      </w:pPr>
      <w:r w:rsidRPr="00E30C67">
        <w:t xml:space="preserve">All shall be well – Julian of Norwich </w:t>
      </w:r>
    </w:p>
    <w:p w:rsidR="00E30C67" w:rsidRDefault="00E30C67" w:rsidP="00E30C67">
      <w:pPr>
        <w:pStyle w:val="ListParagraph"/>
        <w:numPr>
          <w:ilvl w:val="0"/>
          <w:numId w:val="31"/>
        </w:numPr>
      </w:pPr>
      <w:r>
        <w:t xml:space="preserve">Globalization quote from Rolheiser </w:t>
      </w:r>
    </w:p>
    <w:p w:rsidR="00E30C67" w:rsidRPr="00E30C67" w:rsidRDefault="00E30C67" w:rsidP="00E30C67">
      <w:pPr>
        <w:rPr>
          <w:u w:val="single"/>
        </w:rPr>
      </w:pPr>
      <w:r w:rsidRPr="00E30C67">
        <w:rPr>
          <w:u w:val="single"/>
        </w:rPr>
        <w:t xml:space="preserve">Impact on our society which affects change </w:t>
      </w:r>
    </w:p>
    <w:p w:rsidR="00E30C67" w:rsidRDefault="00E30C67" w:rsidP="00E30C67">
      <w:pPr>
        <w:pStyle w:val="ListParagraph"/>
        <w:numPr>
          <w:ilvl w:val="0"/>
          <w:numId w:val="32"/>
        </w:numPr>
      </w:pPr>
      <w:r w:rsidRPr="003B02A3">
        <w:rPr>
          <w:noProof/>
        </w:rPr>
        <w:t>Globalization</w:t>
      </w:r>
    </w:p>
    <w:p w:rsidR="00E30C67" w:rsidRDefault="00E30C67" w:rsidP="00E30C67">
      <w:pPr>
        <w:pStyle w:val="ListParagraph"/>
        <w:numPr>
          <w:ilvl w:val="0"/>
          <w:numId w:val="32"/>
        </w:numPr>
      </w:pPr>
      <w:r>
        <w:t>Te</w:t>
      </w:r>
      <w:r w:rsidR="00A46B03">
        <w:t>chnology</w:t>
      </w:r>
    </w:p>
    <w:p w:rsidR="00A46B03" w:rsidRDefault="00A46B03" w:rsidP="00E30C67">
      <w:pPr>
        <w:pStyle w:val="ListParagraph"/>
        <w:numPr>
          <w:ilvl w:val="0"/>
          <w:numId w:val="32"/>
        </w:numPr>
      </w:pPr>
      <w:r>
        <w:t>Environment</w:t>
      </w:r>
    </w:p>
    <w:p w:rsidR="00A46B03" w:rsidRDefault="00A46B03" w:rsidP="00E30C67">
      <w:pPr>
        <w:pStyle w:val="ListParagraph"/>
        <w:numPr>
          <w:ilvl w:val="0"/>
          <w:numId w:val="32"/>
        </w:numPr>
      </w:pPr>
      <w:r>
        <w:t xml:space="preserve">Immigration </w:t>
      </w:r>
    </w:p>
    <w:p w:rsidR="00A46B03" w:rsidRDefault="00A46B03" w:rsidP="00A46B03">
      <w:r>
        <w:t xml:space="preserve">He notes the world is shrinking fast, water is becoming scarce, </w:t>
      </w:r>
      <w:r w:rsidRPr="003B02A3">
        <w:rPr>
          <w:noProof/>
        </w:rPr>
        <w:t>immigration</w:t>
      </w:r>
      <w:r>
        <w:t xml:space="preserve"> and technology are key factors </w:t>
      </w:r>
      <w:r w:rsidRPr="00953313">
        <w:rPr>
          <w:noProof/>
          <w:u w:val="thick" w:color="28B473"/>
        </w:rPr>
        <w:t>affecting</w:t>
      </w:r>
      <w:r>
        <w:t xml:space="preserve"> change.</w:t>
      </w:r>
    </w:p>
    <w:p w:rsidR="00A46B03" w:rsidRDefault="00A46B03" w:rsidP="00A46B03">
      <w:r>
        <w:t xml:space="preserve">Internet affecting everyone. 40% of businesses will be out of business in a decade. Noting the continuous need to change, adapt or fizzle out. </w:t>
      </w:r>
    </w:p>
    <w:p w:rsidR="00A46B03" w:rsidRDefault="00A46B03" w:rsidP="00A46B03">
      <w:r>
        <w:t xml:space="preserve">Uses Disney as an example of dreaming and making a strategy come to life by believing and living out the dream or vision. Key factors which make that happen are: </w:t>
      </w:r>
    </w:p>
    <w:p w:rsidR="00A46B03" w:rsidRDefault="00A46B03" w:rsidP="00A46B03">
      <w:pPr>
        <w:pStyle w:val="ListParagraph"/>
        <w:numPr>
          <w:ilvl w:val="0"/>
          <w:numId w:val="33"/>
        </w:numPr>
      </w:pPr>
      <w:r>
        <w:t>Vision</w:t>
      </w:r>
    </w:p>
    <w:p w:rsidR="00A46B03" w:rsidRDefault="00A46B03" w:rsidP="00A46B03">
      <w:pPr>
        <w:pStyle w:val="ListParagraph"/>
        <w:numPr>
          <w:ilvl w:val="0"/>
          <w:numId w:val="33"/>
        </w:numPr>
      </w:pPr>
      <w:r>
        <w:t>Faith</w:t>
      </w:r>
    </w:p>
    <w:p w:rsidR="00A46B03" w:rsidRDefault="00A46B03" w:rsidP="00A46B03">
      <w:pPr>
        <w:pStyle w:val="ListParagraph"/>
        <w:numPr>
          <w:ilvl w:val="0"/>
          <w:numId w:val="33"/>
        </w:numPr>
      </w:pPr>
      <w:r>
        <w:t>Risk (willingness to take risks)</w:t>
      </w:r>
    </w:p>
    <w:p w:rsidR="00A46B03" w:rsidRDefault="00A46B03" w:rsidP="00A46B03">
      <w:pPr>
        <w:pStyle w:val="ListParagraph"/>
        <w:numPr>
          <w:ilvl w:val="0"/>
          <w:numId w:val="33"/>
        </w:numPr>
      </w:pPr>
      <w:r>
        <w:t xml:space="preserve">Courage </w:t>
      </w:r>
    </w:p>
    <w:p w:rsidR="00A46B03" w:rsidRDefault="00A46B03" w:rsidP="00A46B03">
      <w:r>
        <w:t xml:space="preserve">The emerging strategy has four qualities: </w:t>
      </w:r>
    </w:p>
    <w:p w:rsidR="00A46B03" w:rsidRDefault="00A46B03" w:rsidP="00A46B03">
      <w:pPr>
        <w:pStyle w:val="ListParagraph"/>
        <w:numPr>
          <w:ilvl w:val="0"/>
          <w:numId w:val="34"/>
        </w:numPr>
      </w:pPr>
      <w:r>
        <w:t>Observe</w:t>
      </w:r>
    </w:p>
    <w:p w:rsidR="00A46B03" w:rsidRDefault="00A46B03" w:rsidP="00A46B03">
      <w:pPr>
        <w:pStyle w:val="ListParagraph"/>
        <w:numPr>
          <w:ilvl w:val="0"/>
          <w:numId w:val="34"/>
        </w:numPr>
      </w:pPr>
      <w:r>
        <w:t xml:space="preserve">Imagination (what you can see you can make) </w:t>
      </w:r>
    </w:p>
    <w:p w:rsidR="00A46B03" w:rsidRDefault="00A46B03" w:rsidP="00A46B03">
      <w:pPr>
        <w:pStyle w:val="ListParagraph"/>
        <w:numPr>
          <w:ilvl w:val="0"/>
          <w:numId w:val="34"/>
        </w:numPr>
      </w:pPr>
      <w:r>
        <w:t>Listen with an open heart</w:t>
      </w:r>
    </w:p>
    <w:p w:rsidR="00A46B03" w:rsidRDefault="00A46B03" w:rsidP="00A46B03">
      <w:pPr>
        <w:pStyle w:val="ListParagraph"/>
        <w:numPr>
          <w:ilvl w:val="0"/>
          <w:numId w:val="34"/>
        </w:numPr>
      </w:pPr>
      <w:r>
        <w:t xml:space="preserve">Integration (making it work together) </w:t>
      </w:r>
    </w:p>
    <w:p w:rsidR="00A46B03" w:rsidRDefault="00A46B03" w:rsidP="00A46B03">
      <w:r>
        <w:t xml:space="preserve">This pattern </w:t>
      </w:r>
      <w:r w:rsidR="00D01FB2">
        <w:t>has</w:t>
      </w:r>
      <w:r>
        <w:t xml:space="preserve"> an incarnational nature. For </w:t>
      </w:r>
      <w:r w:rsidR="00DA2B2A">
        <w:t xml:space="preserve">example </w:t>
      </w:r>
    </w:p>
    <w:p w:rsidR="00D01FB2" w:rsidRDefault="00D01FB2" w:rsidP="00A46B03">
      <w:r>
        <w:t xml:space="preserve">Paschal Mystery to Transformation </w:t>
      </w:r>
    </w:p>
    <w:p w:rsidR="00D01FB2" w:rsidRDefault="00D01FB2" w:rsidP="00A46B03">
      <w:r>
        <w:t xml:space="preserve">Integration – Birth and Transformation </w:t>
      </w:r>
    </w:p>
    <w:p w:rsidR="00D01FB2" w:rsidRDefault="00D01FB2" w:rsidP="00A46B03">
      <w:pPr>
        <w:rPr>
          <w:u w:val="single"/>
        </w:rPr>
      </w:pPr>
      <w:r w:rsidRPr="00D01FB2">
        <w:rPr>
          <w:u w:val="single"/>
        </w:rPr>
        <w:t xml:space="preserve">An exercise in culture </w:t>
      </w:r>
    </w:p>
    <w:p w:rsidR="00D01FB2" w:rsidRDefault="00D01FB2" w:rsidP="00A46B03">
      <w:r w:rsidRPr="00D01FB2">
        <w:t>Definition of what we believed represents the Passionist culture</w:t>
      </w:r>
      <w:r>
        <w:t xml:space="preserve"> was given for all to complete. </w:t>
      </w:r>
    </w:p>
    <w:p w:rsidR="00D01FB2" w:rsidRDefault="00D01FB2" w:rsidP="00A46B03">
      <w:r>
        <w:t xml:space="preserve">How to change the culture of the organization’s core culture to reflect a growing interrelational nature and interconnectedness. </w:t>
      </w:r>
    </w:p>
    <w:p w:rsidR="00D01FB2" w:rsidRDefault="00D01FB2" w:rsidP="00D01FB2">
      <w:pPr>
        <w:pStyle w:val="ListParagraph"/>
        <w:numPr>
          <w:ilvl w:val="0"/>
          <w:numId w:val="35"/>
        </w:numPr>
      </w:pPr>
      <w:r>
        <w:t>God is in the center</w:t>
      </w:r>
    </w:p>
    <w:p w:rsidR="00D01FB2" w:rsidRDefault="00D01FB2" w:rsidP="00D01FB2">
      <w:pPr>
        <w:pStyle w:val="ListParagraph"/>
        <w:numPr>
          <w:ilvl w:val="0"/>
          <w:numId w:val="35"/>
        </w:numPr>
      </w:pPr>
      <w:r>
        <w:t xml:space="preserve">Power is in the ecosystem (our connections for </w:t>
      </w:r>
      <w:r w:rsidRPr="003B02A3">
        <w:rPr>
          <w:noProof/>
        </w:rPr>
        <w:t>change</w:t>
      </w:r>
      <w:r>
        <w:t xml:space="preserve">) </w:t>
      </w:r>
    </w:p>
    <w:p w:rsidR="00D01FB2" w:rsidRDefault="00D01FB2" w:rsidP="00D01FB2">
      <w:pPr>
        <w:pStyle w:val="ListParagraph"/>
        <w:numPr>
          <w:ilvl w:val="0"/>
          <w:numId w:val="35"/>
        </w:numPr>
      </w:pPr>
      <w:r>
        <w:t>Artificial intelligence will invalidate our vision of today</w:t>
      </w:r>
    </w:p>
    <w:p w:rsidR="00D01FB2" w:rsidRDefault="00D01FB2" w:rsidP="00D01FB2">
      <w:pPr>
        <w:pStyle w:val="ListParagraph"/>
        <w:numPr>
          <w:ilvl w:val="0"/>
          <w:numId w:val="35"/>
        </w:numPr>
      </w:pPr>
      <w:r>
        <w:lastRenderedPageBreak/>
        <w:t xml:space="preserve">We have to recognize how to use </w:t>
      </w:r>
      <w:r w:rsidRPr="00D01FB2">
        <w:rPr>
          <w:noProof/>
        </w:rPr>
        <w:t>technolo</w:t>
      </w:r>
      <w:r>
        <w:rPr>
          <w:noProof/>
        </w:rPr>
        <w:t>gy</w:t>
      </w:r>
      <w:r>
        <w:t xml:space="preserve"> </w:t>
      </w:r>
    </w:p>
    <w:p w:rsidR="00D01FB2" w:rsidRDefault="00D01FB2" w:rsidP="00D01FB2">
      <w:pPr>
        <w:rPr>
          <w:u w:val="single"/>
        </w:rPr>
      </w:pPr>
      <w:r w:rsidRPr="00D01FB2">
        <w:rPr>
          <w:u w:val="single"/>
        </w:rPr>
        <w:t xml:space="preserve">Expectations from us </w:t>
      </w:r>
    </w:p>
    <w:p w:rsidR="00D01FB2" w:rsidRPr="00D01FB2" w:rsidRDefault="00D01FB2" w:rsidP="00D01FB2">
      <w:pPr>
        <w:pStyle w:val="ListParagraph"/>
        <w:numPr>
          <w:ilvl w:val="0"/>
          <w:numId w:val="36"/>
        </w:numPr>
      </w:pPr>
      <w:r w:rsidRPr="00D01FB2">
        <w:t xml:space="preserve">Pope Francis expresses a future of Faith. God expects something from us. Call to action. </w:t>
      </w:r>
    </w:p>
    <w:p w:rsidR="00D01FB2" w:rsidRDefault="00D01FB2" w:rsidP="00A46B03">
      <w:pPr>
        <w:rPr>
          <w:u w:val="single"/>
        </w:rPr>
      </w:pPr>
    </w:p>
    <w:p w:rsidR="00D01FB2" w:rsidRDefault="00D01FB2" w:rsidP="00A46B03">
      <w:pPr>
        <w:rPr>
          <w:u w:val="single"/>
        </w:rPr>
      </w:pPr>
      <w:r>
        <w:rPr>
          <w:u w:val="single"/>
        </w:rPr>
        <w:t xml:space="preserve">Q and A from Mark Clarke (answers from Mark) </w:t>
      </w:r>
    </w:p>
    <w:p w:rsidR="00D01FB2" w:rsidRDefault="00D01FB2" w:rsidP="00D01FB2">
      <w:pPr>
        <w:pStyle w:val="ListParagraph"/>
        <w:numPr>
          <w:ilvl w:val="0"/>
          <w:numId w:val="36"/>
        </w:numPr>
      </w:pPr>
      <w:r w:rsidRPr="00D01FB2">
        <w:t xml:space="preserve">We need to integrate prayer into the process </w:t>
      </w:r>
    </w:p>
    <w:p w:rsidR="00D01FB2" w:rsidRDefault="00D01FB2" w:rsidP="00D01FB2">
      <w:pPr>
        <w:pStyle w:val="ListParagraph"/>
        <w:numPr>
          <w:ilvl w:val="0"/>
          <w:numId w:val="36"/>
        </w:numPr>
      </w:pPr>
      <w:r>
        <w:t>Repeat Stories and their impact</w:t>
      </w:r>
    </w:p>
    <w:p w:rsidR="00D01FB2" w:rsidRDefault="00D01FB2" w:rsidP="00D01FB2">
      <w:pPr>
        <w:pStyle w:val="ListParagraph"/>
        <w:numPr>
          <w:ilvl w:val="0"/>
          <w:numId w:val="36"/>
        </w:numPr>
      </w:pPr>
      <w:r>
        <w:t>Community discernment</w:t>
      </w:r>
    </w:p>
    <w:p w:rsidR="00D01FB2" w:rsidRDefault="00D01FB2" w:rsidP="00D01FB2">
      <w:pPr>
        <w:pStyle w:val="ListParagraph"/>
        <w:numPr>
          <w:ilvl w:val="1"/>
          <w:numId w:val="36"/>
        </w:numPr>
      </w:pPr>
      <w:r>
        <w:t>The culture lives on</w:t>
      </w:r>
    </w:p>
    <w:p w:rsidR="00D01FB2" w:rsidRDefault="00D01FB2" w:rsidP="00D01FB2">
      <w:pPr>
        <w:pStyle w:val="ListParagraph"/>
        <w:numPr>
          <w:ilvl w:val="1"/>
          <w:numId w:val="36"/>
        </w:numPr>
      </w:pPr>
      <w:r>
        <w:t>Engagement of the laity</w:t>
      </w:r>
    </w:p>
    <w:p w:rsidR="00D01FB2" w:rsidRDefault="00D01FB2" w:rsidP="00D01FB2">
      <w:pPr>
        <w:pStyle w:val="ListParagraph"/>
        <w:numPr>
          <w:ilvl w:val="1"/>
          <w:numId w:val="36"/>
        </w:numPr>
      </w:pPr>
      <w:r>
        <w:t xml:space="preserve">Move from religious life to lay ministry </w:t>
      </w:r>
    </w:p>
    <w:p w:rsidR="00D01FB2" w:rsidRDefault="00D01FB2" w:rsidP="00D01FB2">
      <w:pPr>
        <w:pStyle w:val="ListParagraph"/>
        <w:numPr>
          <w:ilvl w:val="0"/>
          <w:numId w:val="36"/>
        </w:numPr>
      </w:pPr>
      <w:r>
        <w:t xml:space="preserve">Integrating technology into the Charism </w:t>
      </w:r>
    </w:p>
    <w:p w:rsidR="00D01FB2" w:rsidRDefault="00D01FB2" w:rsidP="00D01FB2">
      <w:pPr>
        <w:pStyle w:val="ListParagraph"/>
        <w:numPr>
          <w:ilvl w:val="0"/>
          <w:numId w:val="36"/>
        </w:numPr>
      </w:pPr>
      <w:r>
        <w:t>Use the tools to spread the message not just a business model</w:t>
      </w:r>
    </w:p>
    <w:p w:rsidR="00D01FB2" w:rsidRDefault="00D01FB2" w:rsidP="00D01FB2">
      <w:pPr>
        <w:pStyle w:val="ListParagraph"/>
        <w:numPr>
          <w:ilvl w:val="0"/>
          <w:numId w:val="36"/>
        </w:numPr>
      </w:pPr>
      <w:r>
        <w:t xml:space="preserve">Focus on the increasing divide between poor and rich </w:t>
      </w:r>
    </w:p>
    <w:p w:rsidR="00D01FB2" w:rsidRDefault="00D01FB2" w:rsidP="00D01FB2">
      <w:pPr>
        <w:pStyle w:val="ListParagraph"/>
        <w:numPr>
          <w:ilvl w:val="0"/>
          <w:numId w:val="36"/>
        </w:numPr>
      </w:pPr>
      <w:r>
        <w:t xml:space="preserve">Fr. Cedric – AI and how to use it. We have to learn and have the skills. </w:t>
      </w:r>
    </w:p>
    <w:p w:rsidR="00D01FB2" w:rsidRDefault="00D01FB2" w:rsidP="00D01FB2">
      <w:pPr>
        <w:pStyle w:val="ListParagraph"/>
        <w:numPr>
          <w:ilvl w:val="0"/>
          <w:numId w:val="36"/>
        </w:numPr>
      </w:pPr>
      <w:r>
        <w:t xml:space="preserve">We need to reach the people we are leaving behind (not using technology) </w:t>
      </w:r>
    </w:p>
    <w:p w:rsidR="00D01FB2" w:rsidRPr="00D01FB2" w:rsidRDefault="00D01FB2" w:rsidP="00D01FB2">
      <w:pPr>
        <w:ind w:left="360"/>
      </w:pPr>
    </w:p>
    <w:p w:rsidR="00A46B03" w:rsidRPr="00E30C67" w:rsidRDefault="00A46B03" w:rsidP="00A46B03"/>
    <w:p w:rsidR="00D01FB2" w:rsidRDefault="00D01FB2">
      <w:pPr>
        <w:rPr>
          <w:u w:val="single"/>
        </w:rPr>
      </w:pPr>
      <w:r>
        <w:rPr>
          <w:u w:val="single"/>
        </w:rPr>
        <w:br w:type="page"/>
      </w:r>
    </w:p>
    <w:p w:rsidR="00E30C67" w:rsidRDefault="00E30C67">
      <w:pPr>
        <w:rPr>
          <w:b/>
        </w:rPr>
      </w:pPr>
    </w:p>
    <w:p w:rsidR="00CB5C3D" w:rsidRPr="00857F21" w:rsidRDefault="00857F21">
      <w:pPr>
        <w:rPr>
          <w:b/>
        </w:rPr>
      </w:pPr>
      <w:r w:rsidRPr="00857F21">
        <w:rPr>
          <w:b/>
        </w:rPr>
        <w:t xml:space="preserve">Charism Working Group Presentation </w:t>
      </w:r>
      <w:r w:rsidR="00090F37">
        <w:rPr>
          <w:b/>
        </w:rPr>
        <w:t xml:space="preserve">(Fr. David) </w:t>
      </w:r>
    </w:p>
    <w:p w:rsidR="00857F21" w:rsidRDefault="0014664C" w:rsidP="0014664C">
      <w:pPr>
        <w:pStyle w:val="ListParagraph"/>
        <w:numPr>
          <w:ilvl w:val="0"/>
          <w:numId w:val="1"/>
        </w:numPr>
      </w:pPr>
      <w:r>
        <w:t>The Crucified of Today</w:t>
      </w:r>
    </w:p>
    <w:p w:rsidR="0014664C" w:rsidRDefault="0014664C" w:rsidP="0014664C">
      <w:r>
        <w:t>What started with Paul continue</w:t>
      </w:r>
      <w:r w:rsidR="00D01FB2">
        <w:t>s</w:t>
      </w:r>
      <w:r>
        <w:t xml:space="preserve"> to expand. </w:t>
      </w:r>
    </w:p>
    <w:p w:rsidR="0014664C" w:rsidRPr="00D01FB2" w:rsidRDefault="0014664C" w:rsidP="0014664C">
      <w:pPr>
        <w:rPr>
          <w:u w:val="single"/>
        </w:rPr>
      </w:pPr>
      <w:r w:rsidRPr="00D01FB2">
        <w:rPr>
          <w:u w:val="single"/>
        </w:rPr>
        <w:t xml:space="preserve">The use of the Charism </w:t>
      </w:r>
    </w:p>
    <w:p w:rsidR="0014664C" w:rsidRDefault="0014664C" w:rsidP="0014664C">
      <w:pPr>
        <w:pStyle w:val="ListParagraph"/>
        <w:numPr>
          <w:ilvl w:val="0"/>
          <w:numId w:val="1"/>
        </w:numPr>
      </w:pPr>
      <w:r>
        <w:t>Transforms</w:t>
      </w:r>
    </w:p>
    <w:p w:rsidR="0014664C" w:rsidRDefault="0014664C" w:rsidP="0014664C">
      <w:pPr>
        <w:pStyle w:val="ListParagraph"/>
        <w:numPr>
          <w:ilvl w:val="0"/>
          <w:numId w:val="1"/>
        </w:numPr>
      </w:pPr>
      <w:r>
        <w:t>Sustains</w:t>
      </w:r>
    </w:p>
    <w:p w:rsidR="0014664C" w:rsidRDefault="0014664C" w:rsidP="0014664C">
      <w:pPr>
        <w:pStyle w:val="ListParagraph"/>
        <w:numPr>
          <w:ilvl w:val="0"/>
          <w:numId w:val="1"/>
        </w:numPr>
      </w:pPr>
      <w:r>
        <w:t xml:space="preserve">Motivates </w:t>
      </w:r>
    </w:p>
    <w:p w:rsidR="0014664C" w:rsidRPr="00D01FB2" w:rsidRDefault="0014664C" w:rsidP="0014664C">
      <w:pPr>
        <w:rPr>
          <w:u w:val="single"/>
        </w:rPr>
      </w:pPr>
      <w:r w:rsidRPr="00D01FB2">
        <w:rPr>
          <w:u w:val="single"/>
        </w:rPr>
        <w:t xml:space="preserve">Taglines </w:t>
      </w:r>
    </w:p>
    <w:p w:rsidR="0014664C" w:rsidRDefault="00D01FB2" w:rsidP="0014664C">
      <w:pPr>
        <w:pStyle w:val="ListParagraph"/>
        <w:numPr>
          <w:ilvl w:val="0"/>
          <w:numId w:val="2"/>
        </w:numPr>
      </w:pPr>
      <w:r>
        <w:rPr>
          <w:noProof/>
        </w:rPr>
        <w:t>The C</w:t>
      </w:r>
      <w:r w:rsidR="0014664C" w:rsidRPr="00D01FB2">
        <w:rPr>
          <w:noProof/>
        </w:rPr>
        <w:t>harism</w:t>
      </w:r>
      <w:r w:rsidR="0014664C">
        <w:t xml:space="preserve"> of the Passion</w:t>
      </w:r>
    </w:p>
    <w:p w:rsidR="0014664C" w:rsidRDefault="0014664C" w:rsidP="0014664C">
      <w:pPr>
        <w:pStyle w:val="ListParagraph"/>
        <w:numPr>
          <w:ilvl w:val="0"/>
          <w:numId w:val="2"/>
        </w:numPr>
      </w:pPr>
      <w:r>
        <w:t xml:space="preserve">The unity of our lives and the apostolate in the passion of Jesus </w:t>
      </w:r>
    </w:p>
    <w:p w:rsidR="0014664C" w:rsidRPr="00D01FB2" w:rsidRDefault="00D01FB2" w:rsidP="0014664C">
      <w:pPr>
        <w:rPr>
          <w:u w:val="single"/>
        </w:rPr>
      </w:pPr>
      <w:r w:rsidRPr="00D01FB2">
        <w:rPr>
          <w:u w:val="single"/>
        </w:rPr>
        <w:t xml:space="preserve">Observations and actions </w:t>
      </w:r>
    </w:p>
    <w:p w:rsidR="0014664C" w:rsidRDefault="0014664C" w:rsidP="00D01FB2">
      <w:pPr>
        <w:pStyle w:val="ListParagraph"/>
        <w:numPr>
          <w:ilvl w:val="0"/>
          <w:numId w:val="37"/>
        </w:numPr>
      </w:pPr>
      <w:r>
        <w:t xml:space="preserve">Keeping in our hearts </w:t>
      </w:r>
    </w:p>
    <w:p w:rsidR="0014664C" w:rsidRDefault="0014664C" w:rsidP="00D01FB2">
      <w:pPr>
        <w:pStyle w:val="ListParagraph"/>
        <w:numPr>
          <w:ilvl w:val="0"/>
          <w:numId w:val="37"/>
        </w:numPr>
      </w:pPr>
      <w:r>
        <w:t xml:space="preserve">Sit with it, pray with it, stay with it. Contemplate with it. </w:t>
      </w:r>
    </w:p>
    <w:p w:rsidR="0014664C" w:rsidRDefault="0014664C" w:rsidP="00D01FB2">
      <w:pPr>
        <w:pStyle w:val="ListParagraph"/>
        <w:numPr>
          <w:ilvl w:val="0"/>
          <w:numId w:val="37"/>
        </w:numPr>
      </w:pPr>
      <w:r>
        <w:t xml:space="preserve">Not static, continues to grow. </w:t>
      </w:r>
      <w:r w:rsidR="00530EA9">
        <w:t xml:space="preserve">Pure gift of God, our ministry and needs to be at the heart of the </w:t>
      </w:r>
      <w:r w:rsidR="00530EA9" w:rsidRPr="003B02A3">
        <w:rPr>
          <w:noProof/>
        </w:rPr>
        <w:t>ministry</w:t>
      </w:r>
      <w:r w:rsidR="00530EA9">
        <w:t xml:space="preserve">. We are </w:t>
      </w:r>
      <w:r w:rsidR="00530EA9" w:rsidRPr="00D01FB2">
        <w:rPr>
          <w:noProof/>
        </w:rPr>
        <w:t>faith</w:t>
      </w:r>
      <w:r w:rsidR="00D01FB2">
        <w:rPr>
          <w:noProof/>
        </w:rPr>
        <w:t>-</w:t>
      </w:r>
      <w:r w:rsidR="00530EA9" w:rsidRPr="00D01FB2">
        <w:rPr>
          <w:noProof/>
        </w:rPr>
        <w:t>based</w:t>
      </w:r>
      <w:r w:rsidR="00530EA9">
        <w:t>.</w:t>
      </w:r>
    </w:p>
    <w:p w:rsidR="00530EA9" w:rsidRDefault="00530EA9" w:rsidP="00D01FB2">
      <w:pPr>
        <w:pStyle w:val="ListParagraph"/>
        <w:numPr>
          <w:ilvl w:val="0"/>
          <w:numId w:val="37"/>
        </w:numPr>
      </w:pPr>
      <w:r>
        <w:t>How do we know if it is still alive today?</w:t>
      </w:r>
    </w:p>
    <w:p w:rsidR="00530EA9" w:rsidRDefault="00530EA9" w:rsidP="00D01FB2">
      <w:pPr>
        <w:pStyle w:val="ListParagraph"/>
        <w:numPr>
          <w:ilvl w:val="0"/>
          <w:numId w:val="37"/>
        </w:numPr>
      </w:pPr>
      <w:r>
        <w:t xml:space="preserve">Moved into story-telling, captivates, </w:t>
      </w:r>
      <w:r w:rsidRPr="00D01FB2">
        <w:rPr>
          <w:noProof/>
        </w:rPr>
        <w:t>evangelizes</w:t>
      </w:r>
      <w:r>
        <w:t xml:space="preserve"> gives life to it. How do we keep telling the stories?</w:t>
      </w:r>
    </w:p>
    <w:p w:rsidR="00530EA9" w:rsidRDefault="00530EA9" w:rsidP="00D01FB2">
      <w:pPr>
        <w:pStyle w:val="ListParagraph"/>
        <w:numPr>
          <w:ilvl w:val="0"/>
          <w:numId w:val="37"/>
        </w:numPr>
      </w:pPr>
      <w:r>
        <w:t xml:space="preserve">The energy of </w:t>
      </w:r>
      <w:r w:rsidRPr="00D01FB2">
        <w:rPr>
          <w:noProof/>
        </w:rPr>
        <w:t>stor</w:t>
      </w:r>
      <w:r w:rsidR="00D01FB2" w:rsidRPr="00D01FB2">
        <w:rPr>
          <w:noProof/>
        </w:rPr>
        <w:t>y</w:t>
      </w:r>
      <w:r w:rsidRPr="00D01FB2">
        <w:rPr>
          <w:noProof/>
        </w:rPr>
        <w:t>tell</w:t>
      </w:r>
      <w:r w:rsidR="00D01FB2" w:rsidRPr="00D01FB2">
        <w:rPr>
          <w:noProof/>
        </w:rPr>
        <w:t>ing</w:t>
      </w:r>
      <w:r>
        <w:t xml:space="preserve"> </w:t>
      </w:r>
      <w:r w:rsidRPr="00D01FB2">
        <w:rPr>
          <w:noProof/>
        </w:rPr>
        <w:t>g</w:t>
      </w:r>
      <w:r w:rsidR="00D01FB2" w:rsidRPr="00D01FB2">
        <w:rPr>
          <w:noProof/>
        </w:rPr>
        <w:t xml:space="preserve">ives </w:t>
      </w:r>
      <w:r>
        <w:t xml:space="preserve">us connectedness. Deeper emphases of </w:t>
      </w:r>
      <w:r w:rsidRPr="00D01FB2">
        <w:rPr>
          <w:noProof/>
        </w:rPr>
        <w:t>compassion</w:t>
      </w:r>
      <w:r>
        <w:t xml:space="preserve"> </w:t>
      </w:r>
      <w:r w:rsidRPr="00D01FB2">
        <w:rPr>
          <w:noProof/>
        </w:rPr>
        <w:t>transcend</w:t>
      </w:r>
      <w:r>
        <w:t xml:space="preserve"> time and </w:t>
      </w:r>
      <w:r w:rsidRPr="00D01FB2">
        <w:rPr>
          <w:noProof/>
        </w:rPr>
        <w:t>connect</w:t>
      </w:r>
      <w:r>
        <w:t xml:space="preserve"> us together. </w:t>
      </w:r>
    </w:p>
    <w:p w:rsidR="00530EA9" w:rsidRDefault="00530EA9" w:rsidP="00D01FB2">
      <w:pPr>
        <w:pStyle w:val="ListParagraph"/>
        <w:numPr>
          <w:ilvl w:val="0"/>
          <w:numId w:val="37"/>
        </w:numPr>
      </w:pPr>
      <w:r>
        <w:t xml:space="preserve">Power of storytelling and </w:t>
      </w:r>
      <w:r w:rsidRPr="00D01FB2">
        <w:rPr>
          <w:noProof/>
        </w:rPr>
        <w:t>charism</w:t>
      </w:r>
      <w:r>
        <w:t xml:space="preserve"> has not changed much, our goal is not about who is the story being told and is it being communicated today. </w:t>
      </w:r>
    </w:p>
    <w:p w:rsidR="00530EA9" w:rsidRDefault="00530EA9" w:rsidP="00D01FB2">
      <w:pPr>
        <w:pStyle w:val="ListParagraph"/>
        <w:numPr>
          <w:ilvl w:val="0"/>
          <w:numId w:val="37"/>
        </w:numPr>
      </w:pPr>
      <w:r>
        <w:t xml:space="preserve">Tell stories as the </w:t>
      </w:r>
      <w:r w:rsidRPr="003B02A3">
        <w:rPr>
          <w:noProof/>
        </w:rPr>
        <w:t>main</w:t>
      </w:r>
      <w:r>
        <w:t xml:space="preserve"> means of communications. </w:t>
      </w:r>
    </w:p>
    <w:p w:rsidR="00D01FB2" w:rsidRPr="00D01FB2" w:rsidRDefault="00D01FB2">
      <w:pPr>
        <w:rPr>
          <w:u w:val="single"/>
        </w:rPr>
      </w:pPr>
      <w:r w:rsidRPr="00D01FB2">
        <w:rPr>
          <w:u w:val="single"/>
        </w:rPr>
        <w:t xml:space="preserve">Questions </w:t>
      </w:r>
    </w:p>
    <w:p w:rsidR="00530EA9" w:rsidRDefault="00530EA9" w:rsidP="00D01FB2">
      <w:pPr>
        <w:pStyle w:val="ListParagraph"/>
        <w:numPr>
          <w:ilvl w:val="0"/>
          <w:numId w:val="37"/>
        </w:numPr>
      </w:pPr>
      <w:r>
        <w:t xml:space="preserve">Why do you still tell the story? </w:t>
      </w:r>
    </w:p>
    <w:p w:rsidR="00530EA9" w:rsidRDefault="00530EA9" w:rsidP="00D01FB2">
      <w:pPr>
        <w:pStyle w:val="ListParagraph"/>
        <w:numPr>
          <w:ilvl w:val="0"/>
          <w:numId w:val="37"/>
        </w:numPr>
      </w:pPr>
      <w:r>
        <w:t xml:space="preserve">What is the story of the Passion of Jesus that captivated you? </w:t>
      </w:r>
    </w:p>
    <w:p w:rsidR="00530EA9" w:rsidRDefault="00530EA9" w:rsidP="00D01FB2">
      <w:pPr>
        <w:pStyle w:val="ListParagraph"/>
        <w:numPr>
          <w:ilvl w:val="0"/>
          <w:numId w:val="37"/>
        </w:numPr>
      </w:pPr>
      <w:r>
        <w:t>Where is the story still speaking to you today?</w:t>
      </w:r>
    </w:p>
    <w:p w:rsidR="00530EA9" w:rsidRDefault="00530EA9" w:rsidP="00D01FB2">
      <w:pPr>
        <w:pStyle w:val="ListParagraph"/>
        <w:numPr>
          <w:ilvl w:val="0"/>
          <w:numId w:val="37"/>
        </w:numPr>
      </w:pPr>
      <w:r>
        <w:t>What has the story taught you?</w:t>
      </w:r>
    </w:p>
    <w:p w:rsidR="003B02A3" w:rsidRDefault="00530EA9" w:rsidP="003B02A3">
      <w:pPr>
        <w:pStyle w:val="ListParagraph"/>
        <w:numPr>
          <w:ilvl w:val="0"/>
          <w:numId w:val="37"/>
        </w:numPr>
      </w:pPr>
      <w:r>
        <w:t xml:space="preserve">How can we be more proactive in finding venues for telling the story of the Passion of Jesus&gt;? </w:t>
      </w:r>
      <w:r>
        <w:br/>
      </w:r>
    </w:p>
    <w:p w:rsidR="003B02A3" w:rsidRDefault="003B02A3">
      <w:r>
        <w:br w:type="page"/>
      </w:r>
    </w:p>
    <w:p w:rsidR="00530EA9" w:rsidRPr="00857F21" w:rsidRDefault="000045E1" w:rsidP="00530EA9">
      <w:pPr>
        <w:rPr>
          <w:b/>
        </w:rPr>
      </w:pPr>
      <w:r>
        <w:rPr>
          <w:b/>
        </w:rPr>
        <w:lastRenderedPageBreak/>
        <w:t xml:space="preserve">Community </w:t>
      </w:r>
      <w:r w:rsidR="00530EA9" w:rsidRPr="00857F21">
        <w:rPr>
          <w:b/>
        </w:rPr>
        <w:t>Working Group Presentation</w:t>
      </w:r>
      <w:r w:rsidR="00090F37">
        <w:rPr>
          <w:b/>
        </w:rPr>
        <w:t xml:space="preserve"> (Don Senior) </w:t>
      </w:r>
      <w:r w:rsidR="00530EA9" w:rsidRPr="00857F21">
        <w:rPr>
          <w:b/>
        </w:rPr>
        <w:t xml:space="preserve"> </w:t>
      </w:r>
    </w:p>
    <w:p w:rsidR="00090F37" w:rsidRDefault="00090F37" w:rsidP="00090F37">
      <w:pPr>
        <w:pStyle w:val="ListParagraph"/>
        <w:numPr>
          <w:ilvl w:val="0"/>
          <w:numId w:val="3"/>
        </w:numPr>
      </w:pPr>
      <w:r>
        <w:t>Move from monastic to apostolic</w:t>
      </w:r>
    </w:p>
    <w:p w:rsidR="00090F37" w:rsidRDefault="00090F37" w:rsidP="00090F37">
      <w:pPr>
        <w:pStyle w:val="ListParagraph"/>
        <w:numPr>
          <w:ilvl w:val="0"/>
          <w:numId w:val="3"/>
        </w:numPr>
      </w:pPr>
      <w:r>
        <w:t xml:space="preserve">Move </w:t>
      </w:r>
      <w:r w:rsidRPr="003B02A3">
        <w:rPr>
          <w:noProof/>
        </w:rPr>
        <w:t>to</w:t>
      </w:r>
      <w:r w:rsidR="00D01FB2" w:rsidRPr="003B02A3">
        <w:rPr>
          <w:noProof/>
        </w:rPr>
        <w:t>wards</w:t>
      </w:r>
      <w:r>
        <w:t xml:space="preserve"> laity </w:t>
      </w:r>
    </w:p>
    <w:p w:rsidR="00090F37" w:rsidRDefault="00090F37" w:rsidP="00090F37">
      <w:pPr>
        <w:pStyle w:val="ListParagraph"/>
        <w:numPr>
          <w:ilvl w:val="0"/>
          <w:numId w:val="3"/>
        </w:numPr>
      </w:pPr>
      <w:r>
        <w:t xml:space="preserve">Diversity of community </w:t>
      </w:r>
    </w:p>
    <w:p w:rsidR="00090F37" w:rsidRDefault="00090F37" w:rsidP="00090F37">
      <w:r>
        <w:t xml:space="preserve">All have made a </w:t>
      </w:r>
      <w:r w:rsidRPr="003B02A3">
        <w:rPr>
          <w:noProof/>
        </w:rPr>
        <w:t>big</w:t>
      </w:r>
      <w:r>
        <w:t xml:space="preserve"> impact as a result </w:t>
      </w:r>
    </w:p>
    <w:p w:rsidR="00090F37" w:rsidRDefault="00090F37" w:rsidP="00090F37">
      <w:r>
        <w:t>Broaden</w:t>
      </w:r>
      <w:r w:rsidR="00D01FB2">
        <w:t>s</w:t>
      </w:r>
      <w:r>
        <w:t xml:space="preserve"> </w:t>
      </w:r>
      <w:r w:rsidRPr="00D01FB2">
        <w:rPr>
          <w:noProof/>
        </w:rPr>
        <w:t>ou</w:t>
      </w:r>
      <w:r w:rsidR="00D01FB2">
        <w:rPr>
          <w:noProof/>
        </w:rPr>
        <w:t>r</w:t>
      </w:r>
      <w:r>
        <w:t xml:space="preserve"> understanding of </w:t>
      </w:r>
      <w:r w:rsidRPr="003B02A3">
        <w:rPr>
          <w:noProof/>
        </w:rPr>
        <w:t>community</w:t>
      </w:r>
      <w:r>
        <w:t>, these are three interrelated communities</w:t>
      </w:r>
    </w:p>
    <w:p w:rsidR="00090F37" w:rsidRDefault="00090F37" w:rsidP="00090F37"/>
    <w:p w:rsidR="00090F37" w:rsidRPr="00090F37" w:rsidRDefault="00090F37" w:rsidP="00090F37">
      <w:pPr>
        <w:rPr>
          <w:b/>
        </w:rPr>
      </w:pPr>
      <w:r w:rsidRPr="00090F37">
        <w:rPr>
          <w:b/>
        </w:rPr>
        <w:t>Three things</w:t>
      </w:r>
    </w:p>
    <w:p w:rsidR="00090F37" w:rsidRDefault="00090F37" w:rsidP="00090F37">
      <w:pPr>
        <w:pStyle w:val="ListParagraph"/>
        <w:numPr>
          <w:ilvl w:val="0"/>
          <w:numId w:val="5"/>
        </w:numPr>
      </w:pPr>
      <w:r>
        <w:t xml:space="preserve">A white paper on the </w:t>
      </w:r>
      <w:r w:rsidR="00AB6C6B">
        <w:t>evolution of</w:t>
      </w:r>
      <w:r>
        <w:t xml:space="preserve"> the changes, indicators of challenges being faced for going forward </w:t>
      </w:r>
    </w:p>
    <w:p w:rsidR="00090F37" w:rsidRDefault="00090F37" w:rsidP="00090F37">
      <w:pPr>
        <w:pStyle w:val="ListParagraph"/>
        <w:numPr>
          <w:ilvl w:val="0"/>
          <w:numId w:val="5"/>
        </w:numPr>
      </w:pPr>
      <w:r>
        <w:t xml:space="preserve">Also preparing some surveys for </w:t>
      </w:r>
      <w:r w:rsidR="00D01FB2">
        <w:t xml:space="preserve">a </w:t>
      </w:r>
      <w:r w:rsidRPr="00D01FB2">
        <w:rPr>
          <w:noProof/>
        </w:rPr>
        <w:t>community</w:t>
      </w:r>
      <w:r>
        <w:t xml:space="preserve"> and lay persons involved in the process </w:t>
      </w:r>
    </w:p>
    <w:p w:rsidR="00090F37" w:rsidRDefault="00090F37" w:rsidP="00090F37">
      <w:pPr>
        <w:pStyle w:val="ListParagraph"/>
        <w:numPr>
          <w:ilvl w:val="0"/>
          <w:numId w:val="5"/>
        </w:numPr>
      </w:pPr>
      <w:r>
        <w:t xml:space="preserve">Conduct some individual interviews, some with vowed </w:t>
      </w:r>
      <w:r w:rsidRPr="003B02A3">
        <w:rPr>
          <w:noProof/>
        </w:rPr>
        <w:t>Passionists,</w:t>
      </w:r>
      <w:r>
        <w:t xml:space="preserve"> lay members and some who are not associated </w:t>
      </w:r>
      <w:r w:rsidR="00AB6C6B">
        <w:t>with us.</w:t>
      </w:r>
    </w:p>
    <w:p w:rsidR="00707BBE" w:rsidRDefault="00D01FB2" w:rsidP="00707BBE">
      <w:pPr>
        <w:rPr>
          <w:b/>
        </w:rPr>
      </w:pPr>
      <w:r w:rsidRPr="00D01FB2">
        <w:rPr>
          <w:b/>
        </w:rPr>
        <w:t>Collaboration</w:t>
      </w:r>
      <w:r>
        <w:rPr>
          <w:b/>
        </w:rPr>
        <w:t xml:space="preserve"> </w:t>
      </w:r>
      <w:r w:rsidR="00707BBE" w:rsidRPr="00857F21">
        <w:rPr>
          <w:b/>
        </w:rPr>
        <w:t xml:space="preserve">Working Group </w:t>
      </w:r>
    </w:p>
    <w:p w:rsidR="00B9450D" w:rsidRDefault="00B9450D" w:rsidP="00D01FB2">
      <w:pPr>
        <w:pStyle w:val="ListParagraph"/>
        <w:numPr>
          <w:ilvl w:val="0"/>
          <w:numId w:val="38"/>
        </w:numPr>
      </w:pPr>
      <w:r w:rsidRPr="00B9450D">
        <w:t xml:space="preserve">Collaboration </w:t>
      </w:r>
    </w:p>
    <w:p w:rsidR="00B9450D" w:rsidRDefault="00B9450D" w:rsidP="00D01FB2">
      <w:pPr>
        <w:pStyle w:val="ListParagraph"/>
        <w:numPr>
          <w:ilvl w:val="0"/>
          <w:numId w:val="38"/>
        </w:numPr>
      </w:pPr>
      <w:r>
        <w:t xml:space="preserve">Charism gives us fire to support the </w:t>
      </w:r>
      <w:r w:rsidR="002A755B" w:rsidRPr="0001575F">
        <w:rPr>
          <w:noProof/>
        </w:rPr>
        <w:t>collaboration</w:t>
      </w:r>
      <w:r w:rsidR="00D01FB2" w:rsidRPr="00D01FB2">
        <w:rPr>
          <w:noProof/>
        </w:rPr>
        <w:t xml:space="preserve"> needs </w:t>
      </w:r>
      <w:r>
        <w:t xml:space="preserve"> </w:t>
      </w:r>
    </w:p>
    <w:p w:rsidR="00B9450D" w:rsidRDefault="00B9450D" w:rsidP="00D01FB2">
      <w:pPr>
        <w:pStyle w:val="ListParagraph"/>
        <w:numPr>
          <w:ilvl w:val="0"/>
          <w:numId w:val="38"/>
        </w:numPr>
      </w:pPr>
      <w:r>
        <w:t xml:space="preserve">Look at slide </w:t>
      </w:r>
      <w:r w:rsidR="002A755B">
        <w:t xml:space="preserve">leaning into to the </w:t>
      </w:r>
    </w:p>
    <w:p w:rsidR="002A755B" w:rsidRDefault="002A755B" w:rsidP="00D01FB2">
      <w:pPr>
        <w:pStyle w:val="ListParagraph"/>
        <w:numPr>
          <w:ilvl w:val="0"/>
          <w:numId w:val="38"/>
        </w:numPr>
      </w:pPr>
      <w:r>
        <w:t>Foundational elements are collaborative leadership seeking mutual accountability</w:t>
      </w:r>
    </w:p>
    <w:p w:rsidR="003B02A3" w:rsidRPr="003B02A3" w:rsidRDefault="003B02A3" w:rsidP="003B02A3">
      <w:pPr>
        <w:rPr>
          <w:u w:val="single"/>
        </w:rPr>
      </w:pPr>
      <w:r w:rsidRPr="003B02A3">
        <w:rPr>
          <w:noProof/>
          <w:u w:val="single"/>
        </w:rPr>
        <w:t>Quest</w:t>
      </w:r>
      <w:r>
        <w:rPr>
          <w:noProof/>
          <w:u w:val="single"/>
        </w:rPr>
        <w:t>i</w:t>
      </w:r>
      <w:r w:rsidRPr="003B02A3">
        <w:rPr>
          <w:noProof/>
          <w:u w:val="single"/>
        </w:rPr>
        <w:t>ons</w:t>
      </w:r>
      <w:r w:rsidRPr="003B02A3">
        <w:rPr>
          <w:u w:val="single"/>
        </w:rPr>
        <w:t xml:space="preserve"> </w:t>
      </w:r>
    </w:p>
    <w:p w:rsidR="002A755B" w:rsidRDefault="002A755B" w:rsidP="00D01FB2">
      <w:pPr>
        <w:pStyle w:val="ListParagraph"/>
        <w:numPr>
          <w:ilvl w:val="0"/>
          <w:numId w:val="38"/>
        </w:numPr>
      </w:pPr>
      <w:r>
        <w:t xml:space="preserve">How can we improve on what we are doing and create mutual </w:t>
      </w:r>
      <w:r w:rsidRPr="003B02A3">
        <w:rPr>
          <w:noProof/>
        </w:rPr>
        <w:t>accountability</w:t>
      </w:r>
      <w:r>
        <w:t xml:space="preserve">? </w:t>
      </w:r>
    </w:p>
    <w:p w:rsidR="002A755B" w:rsidRDefault="002A755B" w:rsidP="00D01FB2">
      <w:pPr>
        <w:pStyle w:val="ListParagraph"/>
        <w:numPr>
          <w:ilvl w:val="0"/>
          <w:numId w:val="38"/>
        </w:numPr>
      </w:pPr>
      <w:r>
        <w:t xml:space="preserve">Discussions have been freeing in the </w:t>
      </w:r>
      <w:r w:rsidRPr="0001575F">
        <w:rPr>
          <w:noProof/>
        </w:rPr>
        <w:t>pro</w:t>
      </w:r>
      <w:r w:rsidR="00D01FB2" w:rsidRPr="0001575F">
        <w:rPr>
          <w:noProof/>
        </w:rPr>
        <w:t>c</w:t>
      </w:r>
      <w:r w:rsidRPr="0001575F">
        <w:rPr>
          <w:noProof/>
        </w:rPr>
        <w:t>ess</w:t>
      </w:r>
      <w:r>
        <w:t xml:space="preserve">? </w:t>
      </w:r>
    </w:p>
    <w:p w:rsidR="002A755B" w:rsidRDefault="002A755B" w:rsidP="00D01FB2">
      <w:pPr>
        <w:pStyle w:val="ListParagraph"/>
        <w:numPr>
          <w:ilvl w:val="0"/>
          <w:numId w:val="38"/>
        </w:numPr>
      </w:pPr>
      <w:r>
        <w:t xml:space="preserve">How </w:t>
      </w:r>
      <w:r w:rsidR="006370BF">
        <w:t>t</w:t>
      </w:r>
      <w:r>
        <w:t>o enflesh the vision to the needed vision?</w:t>
      </w:r>
    </w:p>
    <w:p w:rsidR="002A755B" w:rsidRDefault="002A755B" w:rsidP="003B02A3">
      <w:pPr>
        <w:pStyle w:val="ListParagraph"/>
        <w:numPr>
          <w:ilvl w:val="0"/>
          <w:numId w:val="38"/>
        </w:numPr>
      </w:pPr>
      <w:r w:rsidRPr="003B02A3">
        <w:rPr>
          <w:noProof/>
        </w:rPr>
        <w:t>Sense</w:t>
      </w:r>
      <w:r>
        <w:t xml:space="preserve"> of urgency about how to deal with this. … </w:t>
      </w:r>
    </w:p>
    <w:p w:rsidR="002A755B" w:rsidRDefault="002A755B" w:rsidP="003B02A3">
      <w:pPr>
        <w:pStyle w:val="ListParagraph"/>
        <w:numPr>
          <w:ilvl w:val="0"/>
          <w:numId w:val="38"/>
        </w:numPr>
      </w:pPr>
      <w:r>
        <w:t xml:space="preserve">Can the general public receive the message from the lay versus the vowed? </w:t>
      </w:r>
    </w:p>
    <w:p w:rsidR="002A755B" w:rsidRDefault="002A755B" w:rsidP="003B02A3">
      <w:pPr>
        <w:pStyle w:val="ListParagraph"/>
        <w:numPr>
          <w:ilvl w:val="0"/>
          <w:numId w:val="38"/>
        </w:numPr>
      </w:pPr>
      <w:r>
        <w:t xml:space="preserve">Can we reimagine our culture? Where is the courage going forward from here? </w:t>
      </w:r>
    </w:p>
    <w:p w:rsidR="002A755B" w:rsidRDefault="002A755B" w:rsidP="00707BBE"/>
    <w:p w:rsidR="002A755B" w:rsidRDefault="002A755B" w:rsidP="00707BBE"/>
    <w:p w:rsidR="002A755B" w:rsidRDefault="002A755B" w:rsidP="00707BBE"/>
    <w:p w:rsidR="002A755B" w:rsidRDefault="002A755B">
      <w:r>
        <w:br w:type="page"/>
      </w:r>
    </w:p>
    <w:p w:rsidR="002A755B" w:rsidRDefault="002A755B" w:rsidP="002A755B">
      <w:pPr>
        <w:rPr>
          <w:b/>
        </w:rPr>
      </w:pPr>
      <w:r>
        <w:rPr>
          <w:b/>
        </w:rPr>
        <w:lastRenderedPageBreak/>
        <w:t xml:space="preserve">Outreach </w:t>
      </w:r>
      <w:r w:rsidRPr="00857F21">
        <w:rPr>
          <w:b/>
        </w:rPr>
        <w:t xml:space="preserve">Working Group </w:t>
      </w:r>
      <w:r>
        <w:rPr>
          <w:b/>
        </w:rPr>
        <w:t xml:space="preserve">Fr. Bruno and Jean Bowler </w:t>
      </w:r>
    </w:p>
    <w:p w:rsidR="00D81ED8" w:rsidRDefault="00D81ED8" w:rsidP="002A755B">
      <w:pPr>
        <w:rPr>
          <w:b/>
        </w:rPr>
      </w:pPr>
      <w:r>
        <w:rPr>
          <w:b/>
        </w:rPr>
        <w:t xml:space="preserve">Thoughts and ideas </w:t>
      </w:r>
    </w:p>
    <w:p w:rsidR="00D81ED8" w:rsidRDefault="00D81ED8" w:rsidP="00D81ED8">
      <w:pPr>
        <w:pStyle w:val="ListParagraph"/>
        <w:numPr>
          <w:ilvl w:val="0"/>
          <w:numId w:val="6"/>
        </w:numPr>
      </w:pPr>
      <w:r w:rsidRPr="00D81ED8">
        <w:t xml:space="preserve">The need to </w:t>
      </w:r>
      <w:r w:rsidRPr="003B02A3">
        <w:rPr>
          <w:noProof/>
        </w:rPr>
        <w:t>simp</w:t>
      </w:r>
      <w:r w:rsidR="003B02A3" w:rsidRPr="003B02A3">
        <w:rPr>
          <w:noProof/>
        </w:rPr>
        <w:t xml:space="preserve">lify </w:t>
      </w:r>
      <w:r w:rsidRPr="00D81ED8">
        <w:t xml:space="preserve">our language. </w:t>
      </w:r>
    </w:p>
    <w:p w:rsidR="00D81ED8" w:rsidRDefault="00D81ED8" w:rsidP="00D81ED8">
      <w:pPr>
        <w:pStyle w:val="ListParagraph"/>
        <w:numPr>
          <w:ilvl w:val="0"/>
          <w:numId w:val="6"/>
        </w:numPr>
      </w:pPr>
      <w:r>
        <w:t>Diversity is a given; unity is a choice</w:t>
      </w:r>
    </w:p>
    <w:p w:rsidR="00D81ED8" w:rsidRDefault="00D81ED8" w:rsidP="00D81ED8">
      <w:pPr>
        <w:pStyle w:val="ListParagraph"/>
        <w:numPr>
          <w:ilvl w:val="0"/>
          <w:numId w:val="6"/>
        </w:numPr>
      </w:pPr>
      <w:r>
        <w:t xml:space="preserve">Mindsets need to change; different practices need to be done </w:t>
      </w:r>
    </w:p>
    <w:p w:rsidR="00D81ED8" w:rsidRDefault="00D81ED8" w:rsidP="00D81ED8">
      <w:pPr>
        <w:pStyle w:val="ListParagraph"/>
        <w:numPr>
          <w:ilvl w:val="0"/>
          <w:numId w:val="6"/>
        </w:numPr>
      </w:pPr>
      <w:r w:rsidRPr="003B02A3">
        <w:rPr>
          <w:noProof/>
        </w:rPr>
        <w:t>Passion</w:t>
      </w:r>
      <w:r>
        <w:t xml:space="preserve"> of Christ .. servitude .. how was Jesus served on his journey? What was done during those last hours which was of service to him? </w:t>
      </w:r>
    </w:p>
    <w:p w:rsidR="002A755B" w:rsidRPr="00D81ED8" w:rsidRDefault="00D81ED8" w:rsidP="002A755B">
      <w:pPr>
        <w:pStyle w:val="ListParagraph"/>
        <w:numPr>
          <w:ilvl w:val="0"/>
          <w:numId w:val="6"/>
        </w:numPr>
        <w:rPr>
          <w:b/>
        </w:rPr>
      </w:pPr>
      <w:r>
        <w:t xml:space="preserve">We need to make </w:t>
      </w:r>
      <w:r w:rsidRPr="003B02A3">
        <w:rPr>
          <w:noProof/>
        </w:rPr>
        <w:t>prophetic</w:t>
      </w:r>
      <w:r>
        <w:t xml:space="preserve"> </w:t>
      </w:r>
      <w:r w:rsidRPr="003B02A3">
        <w:rPr>
          <w:noProof/>
        </w:rPr>
        <w:t>change;</w:t>
      </w:r>
      <w:r>
        <w:t xml:space="preserve"> not just hear and listen </w:t>
      </w:r>
    </w:p>
    <w:p w:rsidR="00D81ED8" w:rsidRDefault="00D81ED8" w:rsidP="00D81ED8">
      <w:pPr>
        <w:rPr>
          <w:b/>
        </w:rPr>
      </w:pPr>
      <w:r>
        <w:rPr>
          <w:b/>
        </w:rPr>
        <w:t xml:space="preserve">Between now and chapter </w:t>
      </w:r>
    </w:p>
    <w:p w:rsidR="00D81ED8" w:rsidRPr="00D81ED8" w:rsidRDefault="00D81ED8" w:rsidP="00D81ED8">
      <w:pPr>
        <w:pStyle w:val="ListParagraph"/>
        <w:numPr>
          <w:ilvl w:val="0"/>
          <w:numId w:val="7"/>
        </w:numPr>
        <w:rPr>
          <w:b/>
        </w:rPr>
      </w:pPr>
      <w:r>
        <w:t xml:space="preserve">Work towards providing our Province and unifying vision for outreach accompanied by a roadmap mission orientation </w:t>
      </w:r>
      <w:r w:rsidRPr="003B02A3">
        <w:rPr>
          <w:noProof/>
        </w:rPr>
        <w:t>mission ,</w:t>
      </w:r>
      <w:r>
        <w:t xml:space="preserve"> all wrapped </w:t>
      </w:r>
      <w:r w:rsidRPr="003B02A3">
        <w:rPr>
          <w:noProof/>
        </w:rPr>
        <w:t>in formation</w:t>
      </w:r>
      <w:r>
        <w:t xml:space="preserve"> and driven by Charism</w:t>
      </w:r>
    </w:p>
    <w:p w:rsidR="00D81ED8" w:rsidRPr="00D81ED8" w:rsidRDefault="00D81ED8" w:rsidP="00D81ED8">
      <w:pPr>
        <w:pStyle w:val="ListParagraph"/>
        <w:numPr>
          <w:ilvl w:val="0"/>
          <w:numId w:val="7"/>
        </w:numPr>
        <w:rPr>
          <w:b/>
        </w:rPr>
      </w:pPr>
      <w:r>
        <w:t>To understand and identify local communities through the survey</w:t>
      </w:r>
    </w:p>
    <w:p w:rsidR="00D81ED8" w:rsidRPr="00D81ED8" w:rsidRDefault="00D81ED8" w:rsidP="00D81ED8">
      <w:pPr>
        <w:pStyle w:val="ListParagraph"/>
        <w:numPr>
          <w:ilvl w:val="1"/>
          <w:numId w:val="7"/>
        </w:numPr>
        <w:rPr>
          <w:b/>
        </w:rPr>
      </w:pPr>
      <w:r>
        <w:t xml:space="preserve">Current </w:t>
      </w:r>
      <w:r w:rsidRPr="003B02A3">
        <w:rPr>
          <w:noProof/>
        </w:rPr>
        <w:t>outreach</w:t>
      </w:r>
      <w:r>
        <w:t xml:space="preserve"> </w:t>
      </w:r>
    </w:p>
    <w:p w:rsidR="00D81ED8" w:rsidRPr="00D81ED8" w:rsidRDefault="00D81ED8" w:rsidP="00D81ED8">
      <w:pPr>
        <w:pStyle w:val="ListParagraph"/>
        <w:numPr>
          <w:ilvl w:val="1"/>
          <w:numId w:val="7"/>
        </w:numPr>
        <w:rPr>
          <w:b/>
        </w:rPr>
      </w:pPr>
      <w:r>
        <w:t xml:space="preserve">Desired </w:t>
      </w:r>
      <w:r w:rsidRPr="003B02A3">
        <w:rPr>
          <w:noProof/>
        </w:rPr>
        <w:t>outreach</w:t>
      </w:r>
      <w:r>
        <w:t xml:space="preserve"> </w:t>
      </w:r>
    </w:p>
    <w:p w:rsidR="00D81ED8" w:rsidRPr="00D81ED8" w:rsidRDefault="00D81ED8" w:rsidP="00D81ED8">
      <w:pPr>
        <w:pStyle w:val="ListParagraph"/>
        <w:numPr>
          <w:ilvl w:val="1"/>
          <w:numId w:val="7"/>
        </w:numPr>
        <w:rPr>
          <w:b/>
        </w:rPr>
      </w:pPr>
      <w:r>
        <w:t xml:space="preserve">Current challenges </w:t>
      </w:r>
    </w:p>
    <w:p w:rsidR="00D81ED8" w:rsidRPr="00D81ED8" w:rsidRDefault="00D81ED8" w:rsidP="00D81ED8">
      <w:pPr>
        <w:pStyle w:val="ListParagraph"/>
        <w:numPr>
          <w:ilvl w:val="1"/>
          <w:numId w:val="7"/>
        </w:numPr>
        <w:rPr>
          <w:b/>
        </w:rPr>
      </w:pPr>
      <w:r>
        <w:t xml:space="preserve">Future Challenges </w:t>
      </w:r>
    </w:p>
    <w:p w:rsidR="00D81ED8" w:rsidRPr="00D81ED8" w:rsidRDefault="00D81ED8" w:rsidP="00D81ED8">
      <w:pPr>
        <w:rPr>
          <w:b/>
        </w:rPr>
      </w:pPr>
      <w:r>
        <w:rPr>
          <w:b/>
        </w:rPr>
        <w:t xml:space="preserve">A presentation that </w:t>
      </w:r>
      <w:r w:rsidR="003B02A3">
        <w:rPr>
          <w:b/>
        </w:rPr>
        <w:t xml:space="preserve">may </w:t>
      </w:r>
      <w:r>
        <w:rPr>
          <w:b/>
        </w:rPr>
        <w:t xml:space="preserve">disturb </w:t>
      </w:r>
    </w:p>
    <w:p w:rsidR="00090F37" w:rsidRDefault="00D81ED8">
      <w:r>
        <w:t xml:space="preserve">Dreaming of a new ministry and what is that, how to do we get there? </w:t>
      </w:r>
    </w:p>
    <w:p w:rsidR="00B1220D" w:rsidRDefault="00B1220D"/>
    <w:p w:rsidR="00B1220D" w:rsidRDefault="00B1220D">
      <w:pPr>
        <w:rPr>
          <w:b/>
        </w:rPr>
      </w:pPr>
      <w:r>
        <w:rPr>
          <w:b/>
        </w:rPr>
        <w:t xml:space="preserve">Working Session for reflection </w:t>
      </w:r>
    </w:p>
    <w:p w:rsidR="00B1220D" w:rsidRDefault="00B1220D">
      <w:pPr>
        <w:rPr>
          <w:b/>
        </w:rPr>
      </w:pPr>
      <w:r>
        <w:rPr>
          <w:b/>
        </w:rPr>
        <w:t xml:space="preserve">What are the signs of the times: </w:t>
      </w:r>
    </w:p>
    <w:p w:rsidR="00B1220D" w:rsidRDefault="00B1220D" w:rsidP="00B1220D">
      <w:pPr>
        <w:pStyle w:val="ListParagraph"/>
        <w:numPr>
          <w:ilvl w:val="0"/>
          <w:numId w:val="8"/>
        </w:numPr>
      </w:pPr>
      <w:r w:rsidRPr="00B1220D">
        <w:t>Do we need to look at our communities</w:t>
      </w:r>
      <w:r>
        <w:t xml:space="preserve">? How are we going to address them? How are we going to engage? Language is </w:t>
      </w:r>
      <w:r w:rsidRPr="003B02A3">
        <w:rPr>
          <w:noProof/>
        </w:rPr>
        <w:t>important</w:t>
      </w:r>
      <w:r>
        <w:t xml:space="preserve"> in the definition? </w:t>
      </w:r>
    </w:p>
    <w:p w:rsidR="00B1220D" w:rsidRPr="003B02A3" w:rsidRDefault="00B1220D" w:rsidP="00B1220D">
      <w:pPr>
        <w:pStyle w:val="ListParagraph"/>
        <w:numPr>
          <w:ilvl w:val="0"/>
          <w:numId w:val="8"/>
        </w:numPr>
        <w:rPr>
          <w:b/>
        </w:rPr>
      </w:pPr>
      <w:r w:rsidRPr="003B02A3">
        <w:rPr>
          <w:b/>
        </w:rPr>
        <w:t xml:space="preserve">Without the </w:t>
      </w:r>
      <w:r w:rsidRPr="003B02A3">
        <w:rPr>
          <w:b/>
          <w:noProof/>
        </w:rPr>
        <w:t>sacraments</w:t>
      </w:r>
      <w:r w:rsidRPr="003B02A3">
        <w:rPr>
          <w:b/>
        </w:rPr>
        <w:t xml:space="preserve"> we lose our current ministry model. Lack of vocations will change everything. </w:t>
      </w:r>
    </w:p>
    <w:p w:rsidR="00B1220D" w:rsidRDefault="00B1220D" w:rsidP="00B1220D">
      <w:pPr>
        <w:pStyle w:val="ListParagraph"/>
        <w:numPr>
          <w:ilvl w:val="0"/>
          <w:numId w:val="8"/>
        </w:numPr>
      </w:pPr>
      <w:r>
        <w:t xml:space="preserve">The environment is being destroyed </w:t>
      </w:r>
      <w:r w:rsidRPr="003B02A3">
        <w:rPr>
          <w:noProof/>
        </w:rPr>
        <w:t>and</w:t>
      </w:r>
      <w:r>
        <w:t xml:space="preserve"> we are not able to stop it. Climate change et al </w:t>
      </w:r>
    </w:p>
    <w:p w:rsidR="00B1220D" w:rsidRPr="00204670" w:rsidRDefault="00B1220D" w:rsidP="00B1220D">
      <w:pPr>
        <w:pStyle w:val="ListParagraph"/>
        <w:numPr>
          <w:ilvl w:val="0"/>
          <w:numId w:val="8"/>
        </w:numPr>
        <w:rPr>
          <w:b/>
        </w:rPr>
      </w:pPr>
      <w:r w:rsidRPr="003B02A3">
        <w:rPr>
          <w:b/>
          <w:noProof/>
        </w:rPr>
        <w:t>Story</w:t>
      </w:r>
      <w:r w:rsidRPr="00204670">
        <w:rPr>
          <w:b/>
        </w:rPr>
        <w:t xml:space="preserve"> is still a powerful way to engage people and share who we are. </w:t>
      </w:r>
    </w:p>
    <w:p w:rsidR="00940B46" w:rsidRPr="00204670" w:rsidRDefault="008638CD" w:rsidP="00B1220D">
      <w:pPr>
        <w:pStyle w:val="ListParagraph"/>
        <w:numPr>
          <w:ilvl w:val="0"/>
          <w:numId w:val="8"/>
        </w:numPr>
        <w:rPr>
          <w:b/>
        </w:rPr>
      </w:pPr>
      <w:r w:rsidRPr="00204670">
        <w:rPr>
          <w:b/>
        </w:rPr>
        <w:t xml:space="preserve">There </w:t>
      </w:r>
      <w:r w:rsidRPr="003B02A3">
        <w:rPr>
          <w:b/>
          <w:noProof/>
        </w:rPr>
        <w:t>is</w:t>
      </w:r>
      <w:r w:rsidRPr="00204670">
        <w:rPr>
          <w:b/>
        </w:rPr>
        <w:t xml:space="preserve"> a demand and holy longing for formation in the lay community </w:t>
      </w:r>
    </w:p>
    <w:p w:rsidR="008638CD" w:rsidRPr="00204670" w:rsidRDefault="008638CD" w:rsidP="00B1220D">
      <w:pPr>
        <w:pStyle w:val="ListParagraph"/>
        <w:numPr>
          <w:ilvl w:val="0"/>
          <w:numId w:val="8"/>
        </w:numPr>
        <w:rPr>
          <w:b/>
        </w:rPr>
      </w:pPr>
      <w:r w:rsidRPr="00204670">
        <w:rPr>
          <w:b/>
        </w:rPr>
        <w:t>Too much need in the world to address all the opportunities to minister</w:t>
      </w:r>
    </w:p>
    <w:p w:rsidR="008638CD" w:rsidRDefault="008638CD" w:rsidP="008638CD">
      <w:pPr>
        <w:pStyle w:val="ListParagraph"/>
        <w:numPr>
          <w:ilvl w:val="0"/>
          <w:numId w:val="8"/>
        </w:numPr>
      </w:pPr>
      <w:r>
        <w:t xml:space="preserve">Young people not coming to Church. God touches all of us, how do they translate that feeling into formation, knowledge </w:t>
      </w:r>
      <w:r w:rsidRPr="003B02A3">
        <w:rPr>
          <w:noProof/>
        </w:rPr>
        <w:t>and</w:t>
      </w:r>
      <w:r>
        <w:t xml:space="preserve"> understanding </w:t>
      </w:r>
    </w:p>
    <w:p w:rsidR="008638CD" w:rsidRDefault="008638CD" w:rsidP="008638CD">
      <w:pPr>
        <w:pStyle w:val="ListParagraph"/>
        <w:numPr>
          <w:ilvl w:val="0"/>
          <w:numId w:val="8"/>
        </w:numPr>
      </w:pPr>
      <w:r>
        <w:t xml:space="preserve">Storytelling </w:t>
      </w:r>
    </w:p>
    <w:p w:rsidR="00975D75" w:rsidRDefault="00975D75" w:rsidP="008638CD">
      <w:pPr>
        <w:pStyle w:val="ListParagraph"/>
        <w:numPr>
          <w:ilvl w:val="0"/>
          <w:numId w:val="8"/>
        </w:numPr>
      </w:pPr>
      <w:r>
        <w:t xml:space="preserve">We have the </w:t>
      </w:r>
      <w:r w:rsidRPr="003B02A3">
        <w:rPr>
          <w:noProof/>
        </w:rPr>
        <w:t>richest</w:t>
      </w:r>
      <w:r>
        <w:t xml:space="preserve"> path, but perhaps the most badly communicated message. We are not ministering the to the larger groups</w:t>
      </w:r>
    </w:p>
    <w:p w:rsidR="00975D75" w:rsidRDefault="00975D75" w:rsidP="008638CD">
      <w:pPr>
        <w:pStyle w:val="ListParagraph"/>
        <w:numPr>
          <w:ilvl w:val="0"/>
          <w:numId w:val="8"/>
        </w:numPr>
      </w:pPr>
      <w:r>
        <w:t xml:space="preserve">Trying to bring the vowed and the lay people together </w:t>
      </w:r>
    </w:p>
    <w:p w:rsidR="00975D75" w:rsidRDefault="00975D75" w:rsidP="00975D75">
      <w:pPr>
        <w:pStyle w:val="ListParagraph"/>
        <w:numPr>
          <w:ilvl w:val="0"/>
          <w:numId w:val="8"/>
        </w:numPr>
      </w:pPr>
      <w:r>
        <w:t xml:space="preserve">Communicating the </w:t>
      </w:r>
      <w:r w:rsidRPr="003B02A3">
        <w:rPr>
          <w:noProof/>
        </w:rPr>
        <w:t>message</w:t>
      </w:r>
      <w:r>
        <w:t xml:space="preserve"> to those who need to hear it. The traditional Passionist message needs to be maintained </w:t>
      </w:r>
    </w:p>
    <w:p w:rsidR="00975D75" w:rsidRPr="00204670" w:rsidRDefault="00975D75" w:rsidP="00975D75">
      <w:pPr>
        <w:pStyle w:val="ListParagraph"/>
        <w:numPr>
          <w:ilvl w:val="0"/>
          <w:numId w:val="8"/>
        </w:numPr>
        <w:rPr>
          <w:b/>
        </w:rPr>
      </w:pPr>
      <w:r w:rsidRPr="00204670">
        <w:rPr>
          <w:b/>
        </w:rPr>
        <w:t xml:space="preserve">People moving from </w:t>
      </w:r>
      <w:r w:rsidRPr="003B02A3">
        <w:rPr>
          <w:b/>
          <w:noProof/>
        </w:rPr>
        <w:t>traditional</w:t>
      </w:r>
      <w:r w:rsidRPr="00204670">
        <w:rPr>
          <w:b/>
        </w:rPr>
        <w:t xml:space="preserve"> religion to feeling “</w:t>
      </w:r>
      <w:r w:rsidRPr="003B02A3">
        <w:rPr>
          <w:b/>
          <w:noProof/>
        </w:rPr>
        <w:t>spirituality</w:t>
      </w:r>
      <w:r w:rsidRPr="00204670">
        <w:rPr>
          <w:b/>
        </w:rPr>
        <w:t xml:space="preserve">” </w:t>
      </w:r>
    </w:p>
    <w:p w:rsidR="00975D75" w:rsidRPr="00204670" w:rsidRDefault="00CD5E27" w:rsidP="00975D75">
      <w:pPr>
        <w:pStyle w:val="ListParagraph"/>
        <w:numPr>
          <w:ilvl w:val="0"/>
          <w:numId w:val="8"/>
        </w:numPr>
        <w:rPr>
          <w:b/>
        </w:rPr>
      </w:pPr>
      <w:r w:rsidRPr="00204670">
        <w:rPr>
          <w:b/>
        </w:rPr>
        <w:lastRenderedPageBreak/>
        <w:t xml:space="preserve">Impact of the devolution of the vowed membership. Very sad. But also heartened by the increased number of lay persons willing to carry that message going forward. </w:t>
      </w:r>
    </w:p>
    <w:p w:rsidR="00CD5E27" w:rsidRDefault="00CD5E27" w:rsidP="00975D75">
      <w:pPr>
        <w:pStyle w:val="ListParagraph"/>
        <w:numPr>
          <w:ilvl w:val="0"/>
          <w:numId w:val="8"/>
        </w:numPr>
      </w:pPr>
      <w:r>
        <w:t xml:space="preserve">Angst in the reports which motived the </w:t>
      </w:r>
      <w:r w:rsidR="003B02A3">
        <w:t>r</w:t>
      </w:r>
      <w:r w:rsidRPr="003B02A3">
        <w:rPr>
          <w:noProof/>
        </w:rPr>
        <w:t>e</w:t>
      </w:r>
      <w:r w:rsidR="003B02A3">
        <w:rPr>
          <w:noProof/>
        </w:rPr>
        <w:t>s</w:t>
      </w:r>
      <w:r w:rsidRPr="003B02A3">
        <w:rPr>
          <w:noProof/>
        </w:rPr>
        <w:t>ponses</w:t>
      </w:r>
      <w:r>
        <w:t xml:space="preserve">. Each one had a need for change, environment, technology and we are not able to address those issues. </w:t>
      </w:r>
    </w:p>
    <w:p w:rsidR="00CD5E27" w:rsidRDefault="00CD5E27" w:rsidP="00975D75">
      <w:pPr>
        <w:pStyle w:val="ListParagraph"/>
        <w:numPr>
          <w:ilvl w:val="0"/>
          <w:numId w:val="8"/>
        </w:numPr>
      </w:pPr>
      <w:r>
        <w:t xml:space="preserve">There is some desire using memory to help us plan in the future. </w:t>
      </w:r>
    </w:p>
    <w:p w:rsidR="00CD5E27" w:rsidRDefault="00CD5E27" w:rsidP="00975D75">
      <w:pPr>
        <w:pStyle w:val="ListParagraph"/>
        <w:numPr>
          <w:ilvl w:val="0"/>
          <w:numId w:val="8"/>
        </w:numPr>
      </w:pPr>
      <w:r>
        <w:t xml:space="preserve">Inability to keep a corporate memory alive. </w:t>
      </w:r>
      <w:r w:rsidR="003B02A3">
        <w:t>We are n</w:t>
      </w:r>
      <w:r>
        <w:t xml:space="preserve">ot </w:t>
      </w:r>
      <w:r w:rsidRPr="003B02A3">
        <w:rPr>
          <w:noProof/>
        </w:rPr>
        <w:t>keeping</w:t>
      </w:r>
      <w:r>
        <w:t xml:space="preserve"> our sacred </w:t>
      </w:r>
      <w:r w:rsidRPr="003B02A3">
        <w:rPr>
          <w:noProof/>
        </w:rPr>
        <w:t>memories</w:t>
      </w:r>
      <w:r>
        <w:t xml:space="preserve"> alive. </w:t>
      </w:r>
    </w:p>
    <w:p w:rsidR="00CD5E27" w:rsidRDefault="00CD5E27" w:rsidP="00975D75">
      <w:pPr>
        <w:pStyle w:val="ListParagraph"/>
        <w:numPr>
          <w:ilvl w:val="0"/>
          <w:numId w:val="8"/>
        </w:numPr>
      </w:pPr>
      <w:r>
        <w:t xml:space="preserve">Are we responding to the signs of the times with a movement towards lay participation in the leadership </w:t>
      </w:r>
      <w:r w:rsidR="00A547DE">
        <w:t>process?</w:t>
      </w:r>
      <w:r>
        <w:t xml:space="preserve"> </w:t>
      </w:r>
      <w:r w:rsidR="00A547DE">
        <w:t xml:space="preserve">Our technological response has been improving. </w:t>
      </w:r>
    </w:p>
    <w:p w:rsidR="00A547DE" w:rsidRPr="00204670" w:rsidRDefault="00533468" w:rsidP="00975D75">
      <w:pPr>
        <w:pStyle w:val="ListParagraph"/>
        <w:numPr>
          <w:ilvl w:val="0"/>
          <w:numId w:val="8"/>
        </w:numPr>
        <w:rPr>
          <w:b/>
        </w:rPr>
      </w:pPr>
      <w:r w:rsidRPr="00204670">
        <w:rPr>
          <w:b/>
        </w:rPr>
        <w:t xml:space="preserve">Have to be more attentive to leadership for the laity. </w:t>
      </w:r>
    </w:p>
    <w:p w:rsidR="00533468" w:rsidRPr="00204670" w:rsidRDefault="00533468" w:rsidP="00975D75">
      <w:pPr>
        <w:pStyle w:val="ListParagraph"/>
        <w:numPr>
          <w:ilvl w:val="0"/>
          <w:numId w:val="8"/>
        </w:numPr>
        <w:rPr>
          <w:b/>
        </w:rPr>
      </w:pPr>
      <w:r w:rsidRPr="00204670">
        <w:rPr>
          <w:b/>
        </w:rPr>
        <w:t xml:space="preserve">Need to have a formal Passionist program for the laity. </w:t>
      </w:r>
    </w:p>
    <w:p w:rsidR="00533468" w:rsidRDefault="00533468" w:rsidP="00533468"/>
    <w:p w:rsidR="00533468" w:rsidRPr="00533468" w:rsidRDefault="00533468" w:rsidP="00533468">
      <w:pPr>
        <w:rPr>
          <w:b/>
        </w:rPr>
      </w:pPr>
      <w:r w:rsidRPr="00533468">
        <w:rPr>
          <w:b/>
        </w:rPr>
        <w:t xml:space="preserve">Opportunities for connections and connection </w:t>
      </w:r>
    </w:p>
    <w:p w:rsidR="00533468" w:rsidRPr="00204670" w:rsidRDefault="00533468" w:rsidP="00975D75">
      <w:pPr>
        <w:pStyle w:val="ListParagraph"/>
        <w:numPr>
          <w:ilvl w:val="0"/>
          <w:numId w:val="8"/>
        </w:numPr>
        <w:rPr>
          <w:b/>
        </w:rPr>
      </w:pPr>
      <w:r w:rsidRPr="00204670">
        <w:rPr>
          <w:b/>
        </w:rPr>
        <w:t xml:space="preserve">Formation for laity is a critical factor for the future. </w:t>
      </w:r>
    </w:p>
    <w:p w:rsidR="00533468" w:rsidRDefault="00533468" w:rsidP="00975D75">
      <w:pPr>
        <w:pStyle w:val="ListParagraph"/>
        <w:numPr>
          <w:ilvl w:val="0"/>
          <w:numId w:val="8"/>
        </w:numPr>
      </w:pPr>
      <w:r>
        <w:t xml:space="preserve">Diminishment is happening at many different levels. </w:t>
      </w:r>
    </w:p>
    <w:p w:rsidR="00533468" w:rsidRPr="00204670" w:rsidRDefault="00533468" w:rsidP="00975D75">
      <w:pPr>
        <w:pStyle w:val="ListParagraph"/>
        <w:numPr>
          <w:ilvl w:val="0"/>
          <w:numId w:val="8"/>
        </w:numPr>
        <w:rPr>
          <w:b/>
        </w:rPr>
      </w:pPr>
      <w:r w:rsidRPr="00204670">
        <w:rPr>
          <w:b/>
        </w:rPr>
        <w:t xml:space="preserve">Community and Outreach survey development should be </w:t>
      </w:r>
      <w:r w:rsidRPr="003B02A3">
        <w:rPr>
          <w:b/>
          <w:noProof/>
        </w:rPr>
        <w:t>co-ordination</w:t>
      </w:r>
      <w:r w:rsidRPr="00204670">
        <w:rPr>
          <w:b/>
        </w:rPr>
        <w:t xml:space="preserve"> </w:t>
      </w:r>
    </w:p>
    <w:p w:rsidR="00533468" w:rsidRPr="00204670" w:rsidRDefault="00533468" w:rsidP="00975D75">
      <w:pPr>
        <w:pStyle w:val="ListParagraph"/>
        <w:numPr>
          <w:ilvl w:val="0"/>
          <w:numId w:val="8"/>
        </w:numPr>
        <w:rPr>
          <w:b/>
        </w:rPr>
      </w:pPr>
      <w:r w:rsidRPr="00204670">
        <w:rPr>
          <w:b/>
        </w:rPr>
        <w:t xml:space="preserve">Vocations are an interconnecting element for both lay and vowed </w:t>
      </w:r>
    </w:p>
    <w:p w:rsidR="00533468" w:rsidRDefault="00533468" w:rsidP="00975D75">
      <w:pPr>
        <w:pStyle w:val="ListParagraph"/>
        <w:numPr>
          <w:ilvl w:val="0"/>
          <w:numId w:val="8"/>
        </w:numPr>
      </w:pPr>
      <w:r>
        <w:t>Collaborative eff</w:t>
      </w:r>
      <w:r w:rsidR="005835AC">
        <w:t xml:space="preserve">orts with other parts of the community </w:t>
      </w:r>
    </w:p>
    <w:p w:rsidR="005835AC" w:rsidRDefault="005835AC" w:rsidP="00975D75">
      <w:pPr>
        <w:pStyle w:val="ListParagraph"/>
        <w:numPr>
          <w:ilvl w:val="0"/>
          <w:numId w:val="8"/>
        </w:numPr>
      </w:pPr>
      <w:r>
        <w:t xml:space="preserve">Through the development </w:t>
      </w:r>
      <w:r w:rsidRPr="003B02A3">
        <w:rPr>
          <w:noProof/>
        </w:rPr>
        <w:t>offices</w:t>
      </w:r>
      <w:r>
        <w:t xml:space="preserve"> we have the opportunity to </w:t>
      </w:r>
      <w:r w:rsidR="003B02A3">
        <w:rPr>
          <w:noProof/>
        </w:rPr>
        <w:t>communicate</w:t>
      </w:r>
      <w:r>
        <w:t xml:space="preserve"> about the lives of the saints and the Passionists and touching their lives </w:t>
      </w:r>
    </w:p>
    <w:p w:rsidR="00B1220D" w:rsidRDefault="00D55E24">
      <w:pPr>
        <w:rPr>
          <w:b/>
        </w:rPr>
      </w:pPr>
      <w:r w:rsidRPr="00D55E24">
        <w:rPr>
          <w:b/>
        </w:rPr>
        <w:t xml:space="preserve">Review session at the end </w:t>
      </w:r>
    </w:p>
    <w:p w:rsidR="00D55E24" w:rsidRDefault="00D55E24">
      <w:pPr>
        <w:rPr>
          <w:b/>
        </w:rPr>
      </w:pPr>
      <w:r>
        <w:rPr>
          <w:b/>
        </w:rPr>
        <w:t xml:space="preserve">Birmingham </w:t>
      </w:r>
    </w:p>
    <w:p w:rsidR="00D55E24" w:rsidRDefault="00D55E24" w:rsidP="00D55E24">
      <w:pPr>
        <w:pStyle w:val="ListParagraph"/>
        <w:numPr>
          <w:ilvl w:val="0"/>
          <w:numId w:val="9"/>
        </w:numPr>
      </w:pPr>
      <w:r w:rsidRPr="00D55E24">
        <w:t xml:space="preserve">Can we support each other better? </w:t>
      </w:r>
    </w:p>
    <w:p w:rsidR="00D55E24" w:rsidRPr="003B02A3" w:rsidRDefault="00D55E24" w:rsidP="00D55E24">
      <w:pPr>
        <w:rPr>
          <w:b/>
        </w:rPr>
      </w:pPr>
      <w:r w:rsidRPr="003B02A3">
        <w:rPr>
          <w:b/>
        </w:rPr>
        <w:t xml:space="preserve">Houston </w:t>
      </w:r>
    </w:p>
    <w:p w:rsidR="00D55E24" w:rsidRDefault="00D55E24" w:rsidP="00D55E24">
      <w:pPr>
        <w:pStyle w:val="ListParagraph"/>
        <w:numPr>
          <w:ilvl w:val="0"/>
          <w:numId w:val="9"/>
        </w:numPr>
      </w:pPr>
      <w:r>
        <w:t xml:space="preserve">How the lay gets involved in the mission of the Passionists? What sort of roles are appropriate and what </w:t>
      </w:r>
      <w:r w:rsidRPr="003B02A3">
        <w:rPr>
          <w:noProof/>
        </w:rPr>
        <w:t>roles</w:t>
      </w:r>
      <w:r>
        <w:t xml:space="preserve"> are not </w:t>
      </w:r>
      <w:r w:rsidRPr="003B02A3">
        <w:rPr>
          <w:noProof/>
        </w:rPr>
        <w:t>suited.</w:t>
      </w:r>
      <w:r>
        <w:t xml:space="preserve"> What worked in the past, what is likely to work for the future? </w:t>
      </w:r>
      <w:r>
        <w:br/>
        <w:t xml:space="preserve">Infusing the charism in all aspects of the lay formation? </w:t>
      </w:r>
    </w:p>
    <w:p w:rsidR="00D55E24" w:rsidRPr="003B02A3" w:rsidRDefault="00D55E24" w:rsidP="00D55E24">
      <w:pPr>
        <w:rPr>
          <w:b/>
        </w:rPr>
      </w:pPr>
      <w:r w:rsidRPr="003B02A3">
        <w:rPr>
          <w:b/>
        </w:rPr>
        <w:t>Cedric</w:t>
      </w:r>
    </w:p>
    <w:p w:rsidR="00D55E24" w:rsidRDefault="00D55E24" w:rsidP="00D55E24">
      <w:pPr>
        <w:pStyle w:val="ListParagraph"/>
        <w:numPr>
          <w:ilvl w:val="0"/>
          <w:numId w:val="9"/>
        </w:numPr>
      </w:pPr>
      <w:r>
        <w:t>The use of technology needs to be improved</w:t>
      </w:r>
    </w:p>
    <w:p w:rsidR="00D55E24" w:rsidRDefault="00D55E24" w:rsidP="00D55E24">
      <w:pPr>
        <w:pStyle w:val="ListParagraph"/>
        <w:numPr>
          <w:ilvl w:val="0"/>
          <w:numId w:val="9"/>
        </w:numPr>
      </w:pPr>
      <w:r>
        <w:t xml:space="preserve">The Charism is a pearl which the world needs </w:t>
      </w:r>
    </w:p>
    <w:p w:rsidR="00FB18E4" w:rsidRPr="003B02A3" w:rsidRDefault="00FB18E4" w:rsidP="00FB18E4">
      <w:pPr>
        <w:rPr>
          <w:b/>
        </w:rPr>
      </w:pPr>
      <w:r w:rsidRPr="003B02A3">
        <w:rPr>
          <w:b/>
        </w:rPr>
        <w:t xml:space="preserve">St Paul of the Cross </w:t>
      </w:r>
    </w:p>
    <w:p w:rsidR="00FB18E4" w:rsidRDefault="00FB18E4" w:rsidP="00FB18E4">
      <w:pPr>
        <w:pStyle w:val="ListParagraph"/>
        <w:numPr>
          <w:ilvl w:val="0"/>
          <w:numId w:val="11"/>
        </w:numPr>
      </w:pPr>
      <w:r w:rsidRPr="003B02A3">
        <w:rPr>
          <w:noProof/>
        </w:rPr>
        <w:t>Urgency</w:t>
      </w:r>
      <w:r>
        <w:t xml:space="preserve"> </w:t>
      </w:r>
      <w:r w:rsidRPr="003B02A3">
        <w:rPr>
          <w:noProof/>
        </w:rPr>
        <w:t>today</w:t>
      </w:r>
      <w:r>
        <w:t xml:space="preserve"> and risk who are committed and reimage our identity, from there we will encounter our changing mission. </w:t>
      </w:r>
    </w:p>
    <w:p w:rsidR="00FB18E4" w:rsidRDefault="00FB18E4" w:rsidP="00FB18E4">
      <w:r>
        <w:t xml:space="preserve">Development office </w:t>
      </w:r>
    </w:p>
    <w:p w:rsidR="00FB18E4" w:rsidRDefault="00FB18E4" w:rsidP="00FB18E4">
      <w:pPr>
        <w:pStyle w:val="ListParagraph"/>
        <w:numPr>
          <w:ilvl w:val="0"/>
          <w:numId w:val="11"/>
        </w:numPr>
      </w:pPr>
      <w:r>
        <w:t xml:space="preserve">Technology can bring the Passionist charism beyond the retreat center. </w:t>
      </w:r>
    </w:p>
    <w:p w:rsidR="00FB18E4" w:rsidRDefault="00FB18E4" w:rsidP="00FB18E4">
      <w:pPr>
        <w:pStyle w:val="ListParagraph"/>
        <w:numPr>
          <w:ilvl w:val="0"/>
          <w:numId w:val="11"/>
        </w:numPr>
      </w:pPr>
      <w:r>
        <w:t xml:space="preserve">We do not want to relinquish the working groups. </w:t>
      </w:r>
    </w:p>
    <w:p w:rsidR="00FB18E4" w:rsidRDefault="00FB18E4" w:rsidP="00FB18E4">
      <w:r>
        <w:lastRenderedPageBreak/>
        <w:t xml:space="preserve">Sacred Heart </w:t>
      </w:r>
    </w:p>
    <w:p w:rsidR="00FB18E4" w:rsidRDefault="00FB18E4" w:rsidP="00FB18E4">
      <w:pPr>
        <w:pStyle w:val="ListParagraph"/>
        <w:numPr>
          <w:ilvl w:val="0"/>
          <w:numId w:val="12"/>
        </w:numPr>
      </w:pPr>
      <w:r>
        <w:t xml:space="preserve">Emerging trends – sin is real. Sin is </w:t>
      </w:r>
      <w:r w:rsidRPr="003B02A3">
        <w:rPr>
          <w:noProof/>
        </w:rPr>
        <w:t>division</w:t>
      </w:r>
      <w:r>
        <w:t xml:space="preserve">. Groups are divided into different groups. People are around the edges, signs of the times. </w:t>
      </w:r>
      <w:r w:rsidRPr="003B02A3">
        <w:rPr>
          <w:noProof/>
        </w:rPr>
        <w:t>Sense</w:t>
      </w:r>
      <w:r>
        <w:t xml:space="preserve"> of urgency to reach out to groups with Christ Crucified. In community and in prayer. What does that look like? </w:t>
      </w:r>
    </w:p>
    <w:p w:rsidR="00FB18E4" w:rsidRDefault="00FB18E4" w:rsidP="00FB18E4">
      <w:pPr>
        <w:pStyle w:val="ListParagraph"/>
        <w:numPr>
          <w:ilvl w:val="0"/>
          <w:numId w:val="12"/>
        </w:numPr>
      </w:pPr>
      <w:r>
        <w:t xml:space="preserve">Whatever we do it has to be relevant to the aging population in the community? </w:t>
      </w:r>
    </w:p>
    <w:p w:rsidR="00FB18E4" w:rsidRDefault="00FB18E4" w:rsidP="00FB18E4">
      <w:pPr>
        <w:pStyle w:val="ListParagraph"/>
        <w:numPr>
          <w:ilvl w:val="0"/>
          <w:numId w:val="12"/>
        </w:numPr>
      </w:pPr>
      <w:r>
        <w:t xml:space="preserve">HR resources in the provinces. How can we support each other in these efforts? </w:t>
      </w:r>
    </w:p>
    <w:p w:rsidR="00FB18E4" w:rsidRDefault="00FB18E4" w:rsidP="00FB18E4">
      <w:pPr>
        <w:pStyle w:val="ListParagraph"/>
        <w:numPr>
          <w:ilvl w:val="0"/>
          <w:numId w:val="12"/>
        </w:numPr>
      </w:pPr>
      <w:r>
        <w:t xml:space="preserve">David … </w:t>
      </w:r>
      <w:r w:rsidRPr="00953313">
        <w:rPr>
          <w:noProof/>
        </w:rPr>
        <w:t>energy</w:t>
      </w:r>
      <w:r>
        <w:t xml:space="preserve"> a fierce urgency of now. </w:t>
      </w:r>
    </w:p>
    <w:p w:rsidR="00FB18E4" w:rsidRPr="00CE7318" w:rsidRDefault="00FB18E4" w:rsidP="00FB18E4">
      <w:pPr>
        <w:rPr>
          <w:b/>
        </w:rPr>
      </w:pPr>
      <w:r w:rsidRPr="00CE7318">
        <w:rPr>
          <w:b/>
        </w:rPr>
        <w:t>St Vincent Str</w:t>
      </w:r>
      <w:r w:rsidR="000A7A0F">
        <w:rPr>
          <w:b/>
        </w:rPr>
        <w:t>a</w:t>
      </w:r>
      <w:r w:rsidRPr="00CE7318">
        <w:rPr>
          <w:b/>
        </w:rPr>
        <w:t>mbi</w:t>
      </w:r>
    </w:p>
    <w:p w:rsidR="00FB18E4" w:rsidRDefault="00CE7318" w:rsidP="00CE7318">
      <w:pPr>
        <w:pStyle w:val="ListParagraph"/>
        <w:numPr>
          <w:ilvl w:val="0"/>
          <w:numId w:val="15"/>
        </w:numPr>
      </w:pPr>
      <w:r>
        <w:t xml:space="preserve">Vowed Passionists are declining and how we can deal with it. Need a plan for survival. </w:t>
      </w:r>
    </w:p>
    <w:p w:rsidR="00CE7318" w:rsidRPr="00CE7318" w:rsidRDefault="00CE7318" w:rsidP="00CE7318">
      <w:pPr>
        <w:rPr>
          <w:b/>
        </w:rPr>
      </w:pPr>
      <w:r w:rsidRPr="00CE7318">
        <w:rPr>
          <w:b/>
        </w:rPr>
        <w:t>Provincial Group Reflection</w:t>
      </w:r>
    </w:p>
    <w:p w:rsidR="00CE7318" w:rsidRDefault="00CE7318" w:rsidP="00CE7318">
      <w:pPr>
        <w:pStyle w:val="ListParagraph"/>
        <w:numPr>
          <w:ilvl w:val="0"/>
          <w:numId w:val="15"/>
        </w:numPr>
      </w:pPr>
      <w:r>
        <w:t xml:space="preserve">We are developing a vision. Beginning to fit together in a beautiful integration together. </w:t>
      </w:r>
    </w:p>
    <w:p w:rsidR="00CE7318" w:rsidRDefault="00CE7318" w:rsidP="00CE7318">
      <w:pPr>
        <w:pStyle w:val="ListParagraph"/>
        <w:numPr>
          <w:ilvl w:val="0"/>
          <w:numId w:val="15"/>
        </w:numPr>
      </w:pPr>
      <w:r>
        <w:t xml:space="preserve">The charism dwells in the community was inspired </w:t>
      </w:r>
      <w:r w:rsidRPr="00953313">
        <w:rPr>
          <w:noProof/>
        </w:rPr>
        <w:t>in</w:t>
      </w:r>
      <w:r>
        <w:t xml:space="preserve"> the meeting today. Informs and expands us</w:t>
      </w:r>
    </w:p>
    <w:p w:rsidR="00CE7318" w:rsidRDefault="00CE7318" w:rsidP="00CE7318">
      <w:pPr>
        <w:pStyle w:val="ListParagraph"/>
        <w:numPr>
          <w:ilvl w:val="0"/>
          <w:numId w:val="15"/>
        </w:numPr>
      </w:pPr>
      <w:r>
        <w:t xml:space="preserve">Outreach. How far can our charism move </w:t>
      </w:r>
      <w:r w:rsidRPr="00953313">
        <w:rPr>
          <w:noProof/>
        </w:rPr>
        <w:t>us.</w:t>
      </w:r>
      <w:r>
        <w:t xml:space="preserve"> Preaching is </w:t>
      </w:r>
      <w:r w:rsidRPr="00953313">
        <w:rPr>
          <w:noProof/>
        </w:rPr>
        <w:t>the way</w:t>
      </w:r>
      <w:r>
        <w:t xml:space="preserve"> to reach others in various ways. </w:t>
      </w:r>
    </w:p>
    <w:p w:rsidR="00CE7318" w:rsidRPr="003B02A3" w:rsidRDefault="006025AA" w:rsidP="00CE7318">
      <w:pPr>
        <w:rPr>
          <w:b/>
        </w:rPr>
      </w:pPr>
      <w:r w:rsidRPr="003B02A3">
        <w:rPr>
          <w:b/>
        </w:rPr>
        <w:t>Marc</w:t>
      </w:r>
    </w:p>
    <w:p w:rsidR="006025AA" w:rsidRDefault="006025AA" w:rsidP="00CE7318">
      <w:r>
        <w:t>Three things</w:t>
      </w:r>
    </w:p>
    <w:p w:rsidR="006025AA" w:rsidRDefault="006025AA" w:rsidP="006025AA">
      <w:pPr>
        <w:pStyle w:val="ListParagraph"/>
        <w:numPr>
          <w:ilvl w:val="0"/>
          <w:numId w:val="16"/>
        </w:numPr>
      </w:pPr>
      <w:r>
        <w:t xml:space="preserve">Story narratives </w:t>
      </w:r>
    </w:p>
    <w:p w:rsidR="006025AA" w:rsidRDefault="006025AA" w:rsidP="006025AA">
      <w:pPr>
        <w:pStyle w:val="ListParagraph"/>
        <w:numPr>
          <w:ilvl w:val="0"/>
          <w:numId w:val="16"/>
        </w:numPr>
      </w:pPr>
      <w:r>
        <w:t xml:space="preserve">Relational </w:t>
      </w:r>
    </w:p>
    <w:p w:rsidR="006025AA" w:rsidRDefault="006025AA" w:rsidP="006025AA">
      <w:pPr>
        <w:pStyle w:val="ListParagraph"/>
        <w:numPr>
          <w:ilvl w:val="0"/>
          <w:numId w:val="16"/>
        </w:numPr>
      </w:pPr>
      <w:r w:rsidRPr="00953313">
        <w:rPr>
          <w:noProof/>
        </w:rPr>
        <w:t>Desire</w:t>
      </w:r>
      <w:r>
        <w:t xml:space="preserve"> to explore the next steps for collaboration </w:t>
      </w:r>
    </w:p>
    <w:p w:rsidR="006025AA" w:rsidRPr="003B02A3" w:rsidRDefault="006025AA" w:rsidP="006025AA">
      <w:pPr>
        <w:rPr>
          <w:b/>
        </w:rPr>
      </w:pPr>
      <w:r w:rsidRPr="003B02A3">
        <w:rPr>
          <w:b/>
        </w:rPr>
        <w:t xml:space="preserve">Joe Moons </w:t>
      </w:r>
    </w:p>
    <w:p w:rsidR="006025AA" w:rsidRDefault="006025AA" w:rsidP="006025AA">
      <w:r>
        <w:t xml:space="preserve">Next generation has to look towards the possibilities </w:t>
      </w:r>
      <w:r w:rsidRPr="00953313">
        <w:rPr>
          <w:noProof/>
        </w:rPr>
        <w:t>to</w:t>
      </w:r>
      <w:r>
        <w:t xml:space="preserve"> how we make the future happen. </w:t>
      </w:r>
    </w:p>
    <w:p w:rsidR="006025AA" w:rsidRDefault="006025AA" w:rsidP="006025AA"/>
    <w:p w:rsidR="00CE7318" w:rsidRDefault="00CE7318" w:rsidP="00CE7318"/>
    <w:p w:rsidR="00626A13" w:rsidRDefault="00626A13"/>
    <w:sectPr w:rsidR="00626A1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0957" w:rsidRDefault="00780957" w:rsidP="00E30C67">
      <w:pPr>
        <w:spacing w:after="0" w:line="240" w:lineRule="auto"/>
      </w:pPr>
      <w:r>
        <w:separator/>
      </w:r>
    </w:p>
  </w:endnote>
  <w:endnote w:type="continuationSeparator" w:id="0">
    <w:p w:rsidR="00780957" w:rsidRDefault="00780957" w:rsidP="00E30C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777024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1FB2" w:rsidRDefault="00D01FB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5BF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01FB2" w:rsidRDefault="00D01FB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0957" w:rsidRDefault="00780957" w:rsidP="00E30C67">
      <w:pPr>
        <w:spacing w:after="0" w:line="240" w:lineRule="auto"/>
      </w:pPr>
      <w:r>
        <w:separator/>
      </w:r>
    </w:p>
  </w:footnote>
  <w:footnote w:type="continuationSeparator" w:id="0">
    <w:p w:rsidR="00780957" w:rsidRDefault="00780957" w:rsidP="00E30C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0C67" w:rsidRPr="00E30C67" w:rsidRDefault="00E30C67" w:rsidP="00E30C67">
    <w:pPr>
      <w:jc w:val="center"/>
      <w:rPr>
        <w:rFonts w:ascii="Times New Roman" w:hAnsi="Times New Roman" w:cs="Times New Roman"/>
        <w:i/>
      </w:rPr>
    </w:pPr>
    <w:r w:rsidRPr="00E30C67">
      <w:rPr>
        <w:rFonts w:ascii="Times New Roman" w:hAnsi="Times New Roman" w:cs="Times New Roman"/>
        <w:i/>
      </w:rPr>
      <w:t>Pre</w:t>
    </w:r>
    <w:r>
      <w:rPr>
        <w:rFonts w:ascii="Times New Roman" w:hAnsi="Times New Roman" w:cs="Times New Roman"/>
        <w:i/>
      </w:rPr>
      <w:t>-</w:t>
    </w:r>
    <w:r w:rsidRPr="00E30C67">
      <w:rPr>
        <w:rFonts w:ascii="Times New Roman" w:hAnsi="Times New Roman" w:cs="Times New Roman"/>
        <w:i/>
      </w:rPr>
      <w:t>Chapter Notes Sierra Madre January 15, 2019</w:t>
    </w:r>
  </w:p>
  <w:p w:rsidR="00E30C67" w:rsidRDefault="00E30C6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575C7"/>
    <w:multiLevelType w:val="hybridMultilevel"/>
    <w:tmpl w:val="4F32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EF6084"/>
    <w:multiLevelType w:val="hybridMultilevel"/>
    <w:tmpl w:val="05863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006D85"/>
    <w:multiLevelType w:val="hybridMultilevel"/>
    <w:tmpl w:val="614C2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A241C9"/>
    <w:multiLevelType w:val="hybridMultilevel"/>
    <w:tmpl w:val="F5FA4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A4CAA"/>
    <w:multiLevelType w:val="hybridMultilevel"/>
    <w:tmpl w:val="9C34181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>
    <w:nsid w:val="0A323FFF"/>
    <w:multiLevelType w:val="hybridMultilevel"/>
    <w:tmpl w:val="B58AE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95469F"/>
    <w:multiLevelType w:val="hybridMultilevel"/>
    <w:tmpl w:val="2188C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DF3785"/>
    <w:multiLevelType w:val="hybridMultilevel"/>
    <w:tmpl w:val="6F42D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A12EC4"/>
    <w:multiLevelType w:val="hybridMultilevel"/>
    <w:tmpl w:val="924E4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4D4F5C"/>
    <w:multiLevelType w:val="hybridMultilevel"/>
    <w:tmpl w:val="7526906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>
    <w:nsid w:val="22A01050"/>
    <w:multiLevelType w:val="hybridMultilevel"/>
    <w:tmpl w:val="F36E4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ED3EC0"/>
    <w:multiLevelType w:val="hybridMultilevel"/>
    <w:tmpl w:val="1152B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733A69"/>
    <w:multiLevelType w:val="hybridMultilevel"/>
    <w:tmpl w:val="2CA66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B333A2"/>
    <w:multiLevelType w:val="hybridMultilevel"/>
    <w:tmpl w:val="02281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E56F0D"/>
    <w:multiLevelType w:val="hybridMultilevel"/>
    <w:tmpl w:val="0DCA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1546883"/>
    <w:multiLevelType w:val="hybridMultilevel"/>
    <w:tmpl w:val="49B6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0632C4"/>
    <w:multiLevelType w:val="hybridMultilevel"/>
    <w:tmpl w:val="98347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CE2098"/>
    <w:multiLevelType w:val="hybridMultilevel"/>
    <w:tmpl w:val="17FC7A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4787229"/>
    <w:multiLevelType w:val="hybridMultilevel"/>
    <w:tmpl w:val="C3202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A645C6"/>
    <w:multiLevelType w:val="hybridMultilevel"/>
    <w:tmpl w:val="10A4A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E44416"/>
    <w:multiLevelType w:val="hybridMultilevel"/>
    <w:tmpl w:val="65E20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FF1F84"/>
    <w:multiLevelType w:val="hybridMultilevel"/>
    <w:tmpl w:val="9072F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EC39DD"/>
    <w:multiLevelType w:val="hybridMultilevel"/>
    <w:tmpl w:val="417C9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BEB4D0D"/>
    <w:multiLevelType w:val="hybridMultilevel"/>
    <w:tmpl w:val="57A02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E584EED"/>
    <w:multiLevelType w:val="hybridMultilevel"/>
    <w:tmpl w:val="12D03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866B9A"/>
    <w:multiLevelType w:val="hybridMultilevel"/>
    <w:tmpl w:val="E5D22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DA55AF2"/>
    <w:multiLevelType w:val="hybridMultilevel"/>
    <w:tmpl w:val="2CEA8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5A2E44"/>
    <w:multiLevelType w:val="hybridMultilevel"/>
    <w:tmpl w:val="3D3A6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1B65F98"/>
    <w:multiLevelType w:val="hybridMultilevel"/>
    <w:tmpl w:val="06763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0808F2"/>
    <w:multiLevelType w:val="hybridMultilevel"/>
    <w:tmpl w:val="BBA8B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5111D1"/>
    <w:multiLevelType w:val="hybridMultilevel"/>
    <w:tmpl w:val="7C9E3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73F1DCE"/>
    <w:multiLevelType w:val="hybridMultilevel"/>
    <w:tmpl w:val="56DED64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2">
    <w:nsid w:val="6B487B9C"/>
    <w:multiLevelType w:val="hybridMultilevel"/>
    <w:tmpl w:val="D30E7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CFD7155"/>
    <w:multiLevelType w:val="hybridMultilevel"/>
    <w:tmpl w:val="59CA3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4035CA0"/>
    <w:multiLevelType w:val="hybridMultilevel"/>
    <w:tmpl w:val="3B6AB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F47477"/>
    <w:multiLevelType w:val="hybridMultilevel"/>
    <w:tmpl w:val="A8126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78040F0"/>
    <w:multiLevelType w:val="hybridMultilevel"/>
    <w:tmpl w:val="F0B4D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ED035D5"/>
    <w:multiLevelType w:val="hybridMultilevel"/>
    <w:tmpl w:val="F2987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7"/>
  </w:num>
  <w:num w:numId="3">
    <w:abstractNumId w:val="1"/>
  </w:num>
  <w:num w:numId="4">
    <w:abstractNumId w:val="13"/>
  </w:num>
  <w:num w:numId="5">
    <w:abstractNumId w:val="30"/>
  </w:num>
  <w:num w:numId="6">
    <w:abstractNumId w:val="3"/>
  </w:num>
  <w:num w:numId="7">
    <w:abstractNumId w:val="0"/>
  </w:num>
  <w:num w:numId="8">
    <w:abstractNumId w:val="8"/>
  </w:num>
  <w:num w:numId="9">
    <w:abstractNumId w:val="23"/>
  </w:num>
  <w:num w:numId="10">
    <w:abstractNumId w:val="14"/>
  </w:num>
  <w:num w:numId="11">
    <w:abstractNumId w:val="26"/>
  </w:num>
  <w:num w:numId="12">
    <w:abstractNumId w:val="29"/>
  </w:num>
  <w:num w:numId="13">
    <w:abstractNumId w:val="10"/>
  </w:num>
  <w:num w:numId="14">
    <w:abstractNumId w:val="12"/>
  </w:num>
  <w:num w:numId="15">
    <w:abstractNumId w:val="17"/>
  </w:num>
  <w:num w:numId="16">
    <w:abstractNumId w:val="11"/>
  </w:num>
  <w:num w:numId="17">
    <w:abstractNumId w:val="35"/>
  </w:num>
  <w:num w:numId="18">
    <w:abstractNumId w:val="33"/>
  </w:num>
  <w:num w:numId="19">
    <w:abstractNumId w:val="34"/>
  </w:num>
  <w:num w:numId="20">
    <w:abstractNumId w:val="19"/>
  </w:num>
  <w:num w:numId="21">
    <w:abstractNumId w:val="6"/>
  </w:num>
  <w:num w:numId="22">
    <w:abstractNumId w:val="31"/>
  </w:num>
  <w:num w:numId="23">
    <w:abstractNumId w:val="22"/>
  </w:num>
  <w:num w:numId="24">
    <w:abstractNumId w:val="9"/>
  </w:num>
  <w:num w:numId="25">
    <w:abstractNumId w:val="37"/>
  </w:num>
  <w:num w:numId="26">
    <w:abstractNumId w:val="28"/>
  </w:num>
  <w:num w:numId="27">
    <w:abstractNumId w:val="5"/>
  </w:num>
  <w:num w:numId="28">
    <w:abstractNumId w:val="18"/>
  </w:num>
  <w:num w:numId="29">
    <w:abstractNumId w:val="4"/>
  </w:num>
  <w:num w:numId="30">
    <w:abstractNumId w:val="7"/>
  </w:num>
  <w:num w:numId="31">
    <w:abstractNumId w:val="32"/>
  </w:num>
  <w:num w:numId="32">
    <w:abstractNumId w:val="20"/>
  </w:num>
  <w:num w:numId="33">
    <w:abstractNumId w:val="15"/>
  </w:num>
  <w:num w:numId="34">
    <w:abstractNumId w:val="21"/>
  </w:num>
  <w:num w:numId="35">
    <w:abstractNumId w:val="36"/>
  </w:num>
  <w:num w:numId="36">
    <w:abstractNumId w:val="24"/>
  </w:num>
  <w:num w:numId="37">
    <w:abstractNumId w:val="2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TI3tbQwMjU1NTJV0lEKTi0uzszPAykwqwUAx98TBCwAAAA="/>
  </w:docVars>
  <w:rsids>
    <w:rsidRoot w:val="00857F21"/>
    <w:rsid w:val="000045E1"/>
    <w:rsid w:val="0001575F"/>
    <w:rsid w:val="00053278"/>
    <w:rsid w:val="00057495"/>
    <w:rsid w:val="00090F37"/>
    <w:rsid w:val="000A7A0F"/>
    <w:rsid w:val="000C4E3C"/>
    <w:rsid w:val="0014664C"/>
    <w:rsid w:val="001A2CF3"/>
    <w:rsid w:val="00204670"/>
    <w:rsid w:val="002A2000"/>
    <w:rsid w:val="002A755B"/>
    <w:rsid w:val="003B02A3"/>
    <w:rsid w:val="0041512E"/>
    <w:rsid w:val="00530EA9"/>
    <w:rsid w:val="00533468"/>
    <w:rsid w:val="005835AC"/>
    <w:rsid w:val="005C5826"/>
    <w:rsid w:val="006025AA"/>
    <w:rsid w:val="0061195E"/>
    <w:rsid w:val="00626A13"/>
    <w:rsid w:val="006370BF"/>
    <w:rsid w:val="00696922"/>
    <w:rsid w:val="00707BBE"/>
    <w:rsid w:val="00723275"/>
    <w:rsid w:val="00780957"/>
    <w:rsid w:val="00795351"/>
    <w:rsid w:val="00802D4E"/>
    <w:rsid w:val="00857F21"/>
    <w:rsid w:val="008638CD"/>
    <w:rsid w:val="008758E5"/>
    <w:rsid w:val="00940B46"/>
    <w:rsid w:val="00953313"/>
    <w:rsid w:val="00975D75"/>
    <w:rsid w:val="009E0CF9"/>
    <w:rsid w:val="009E7C69"/>
    <w:rsid w:val="00A46B03"/>
    <w:rsid w:val="00A547DE"/>
    <w:rsid w:val="00A55F01"/>
    <w:rsid w:val="00AB6C6B"/>
    <w:rsid w:val="00AC5BF7"/>
    <w:rsid w:val="00B115D0"/>
    <w:rsid w:val="00B1220D"/>
    <w:rsid w:val="00B60937"/>
    <w:rsid w:val="00B9450D"/>
    <w:rsid w:val="00C87DC8"/>
    <w:rsid w:val="00CB5C3D"/>
    <w:rsid w:val="00CC0437"/>
    <w:rsid w:val="00CD5E27"/>
    <w:rsid w:val="00CE6128"/>
    <w:rsid w:val="00CE7318"/>
    <w:rsid w:val="00D01FB2"/>
    <w:rsid w:val="00D320A1"/>
    <w:rsid w:val="00D55E24"/>
    <w:rsid w:val="00D81ED8"/>
    <w:rsid w:val="00DA2B2A"/>
    <w:rsid w:val="00DB3213"/>
    <w:rsid w:val="00DD1F11"/>
    <w:rsid w:val="00DD26DB"/>
    <w:rsid w:val="00E13B70"/>
    <w:rsid w:val="00E30C67"/>
    <w:rsid w:val="00EE6767"/>
    <w:rsid w:val="00F258FF"/>
    <w:rsid w:val="00F25D74"/>
    <w:rsid w:val="00FA16D2"/>
    <w:rsid w:val="00FA3719"/>
    <w:rsid w:val="00F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66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46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67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0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C67"/>
  </w:style>
  <w:style w:type="paragraph" w:styleId="Footer">
    <w:name w:val="footer"/>
    <w:basedOn w:val="Normal"/>
    <w:link w:val="FooterChar"/>
    <w:uiPriority w:val="99"/>
    <w:unhideWhenUsed/>
    <w:rsid w:val="00E30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C6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66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46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67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0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C67"/>
  </w:style>
  <w:style w:type="paragraph" w:styleId="Footer">
    <w:name w:val="footer"/>
    <w:basedOn w:val="Normal"/>
    <w:link w:val="FooterChar"/>
    <w:uiPriority w:val="99"/>
    <w:unhideWhenUsed/>
    <w:rsid w:val="00E30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C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24</Words>
  <Characters>812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unningham</dc:creator>
  <cp:lastModifiedBy>Claire Smith</cp:lastModifiedBy>
  <cp:revision>2</cp:revision>
  <cp:lastPrinted>2019-01-15T21:34:00Z</cp:lastPrinted>
  <dcterms:created xsi:type="dcterms:W3CDTF">2019-03-13T19:51:00Z</dcterms:created>
  <dcterms:modified xsi:type="dcterms:W3CDTF">2019-03-13T19:51:00Z</dcterms:modified>
</cp:coreProperties>
</file>